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DDAD4" w14:textId="6739B65E" w:rsidR="001C093C" w:rsidRPr="004F4F28" w:rsidRDefault="001C093C" w:rsidP="000932E1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4F4F28">
        <w:rPr>
          <w:rFonts w:ascii="Times New Roman" w:hAnsi="Times New Roman" w:cs="Times New Roman"/>
          <w:b/>
          <w:bCs/>
        </w:rPr>
        <w:t xml:space="preserve">Supplemental </w:t>
      </w:r>
      <w:r w:rsidR="00C204C7" w:rsidRPr="004F4F28">
        <w:rPr>
          <w:rFonts w:ascii="Times New Roman" w:hAnsi="Times New Roman" w:cs="Times New Roman"/>
          <w:b/>
          <w:bCs/>
        </w:rPr>
        <w:t>Table</w:t>
      </w:r>
      <w:r w:rsidRPr="004F4F28">
        <w:rPr>
          <w:rFonts w:ascii="Times New Roman" w:hAnsi="Times New Roman" w:cs="Times New Roman"/>
          <w:b/>
          <w:bCs/>
        </w:rPr>
        <w:t xml:space="preserve"> 2.</w:t>
      </w:r>
    </w:p>
    <w:tbl>
      <w:tblPr>
        <w:tblW w:w="1108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400"/>
        <w:gridCol w:w="2840"/>
        <w:gridCol w:w="3340"/>
        <w:gridCol w:w="1500"/>
      </w:tblGrid>
      <w:tr w:rsidR="001C093C" w:rsidRPr="004F4F28" w14:paraId="25D4009E" w14:textId="77777777" w:rsidTr="001C093C">
        <w:trPr>
          <w:trHeight w:val="320"/>
        </w:trPr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1D5179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b/>
                <w:bCs/>
                <w:color w:val="000000"/>
              </w:rPr>
            </w:pPr>
            <w:r w:rsidRPr="004F4F28">
              <w:rPr>
                <w:rFonts w:ascii="Times New Roman" w:eastAsia="Yu Gothic" w:hAnsi="Times New Roman" w:cs="Times New Roman"/>
                <w:b/>
                <w:bCs/>
                <w:color w:val="000000"/>
              </w:rPr>
              <w:t>Category</w:t>
            </w:r>
          </w:p>
        </w:tc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B4E92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b/>
                <w:bCs/>
                <w:color w:val="000000"/>
              </w:rPr>
            </w:pPr>
            <w:r w:rsidRPr="004F4F28">
              <w:rPr>
                <w:rFonts w:ascii="Times New Roman" w:eastAsia="Yu Gothic" w:hAnsi="Times New Roman" w:cs="Times New Roman"/>
                <w:b/>
                <w:bCs/>
                <w:color w:val="000000"/>
              </w:rPr>
              <w:t>Medication Name</w:t>
            </w:r>
          </w:p>
        </w:tc>
        <w:tc>
          <w:tcPr>
            <w:tcW w:w="3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2190B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b/>
                <w:bCs/>
                <w:color w:val="000000"/>
              </w:rPr>
            </w:pPr>
            <w:r w:rsidRPr="004F4F28">
              <w:rPr>
                <w:rFonts w:ascii="Times New Roman" w:eastAsia="Yu Gothic" w:hAnsi="Times New Roman" w:cs="Times New Roman"/>
                <w:b/>
                <w:bCs/>
                <w:color w:val="000000"/>
              </w:rPr>
              <w:t>Creatinine clearance, ml/min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7AB51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b/>
                <w:bCs/>
                <w:color w:val="000000"/>
              </w:rPr>
            </w:pPr>
            <w:r w:rsidRPr="004F4F28">
              <w:rPr>
                <w:rFonts w:ascii="Times New Roman" w:eastAsia="Yu Gothic" w:hAnsi="Times New Roman" w:cs="Times New Roman"/>
                <w:b/>
                <w:bCs/>
                <w:color w:val="000000"/>
              </w:rPr>
              <w:t>ATC code</w:t>
            </w:r>
          </w:p>
        </w:tc>
      </w:tr>
      <w:tr w:rsidR="001C093C" w:rsidRPr="004F4F28" w14:paraId="464D9F7B" w14:textId="77777777" w:rsidTr="001C093C">
        <w:trPr>
          <w:trHeight w:val="320"/>
        </w:trPr>
        <w:tc>
          <w:tcPr>
            <w:tcW w:w="34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1287E18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nti-infective </w:t>
            </w:r>
          </w:p>
        </w:tc>
        <w:tc>
          <w:tcPr>
            <w:tcW w:w="2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A509D" w14:textId="77777777" w:rsidR="001C093C" w:rsidRPr="004F4F28" w:rsidRDefault="001C093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iprofloxacin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34E1D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&lt;3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84F0E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J01MA02</w:t>
            </w:r>
          </w:p>
        </w:tc>
      </w:tr>
      <w:tr w:rsidR="001C093C" w:rsidRPr="004F4F28" w14:paraId="1AD42377" w14:textId="77777777" w:rsidTr="001C093C">
        <w:trPr>
          <w:trHeight w:val="320"/>
        </w:trPr>
        <w:tc>
          <w:tcPr>
            <w:tcW w:w="34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2AEC11E5" w14:textId="77777777" w:rsidR="001C093C" w:rsidRPr="004F4F28" w:rsidRDefault="001C093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73A5C" w14:textId="77777777" w:rsidR="001C093C" w:rsidRPr="004F4F28" w:rsidRDefault="001C093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Trimethoprimsulfamethoxazole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6AFCB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&lt;3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2C673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J01EE01</w:t>
            </w:r>
          </w:p>
        </w:tc>
      </w:tr>
      <w:tr w:rsidR="001C093C" w:rsidRPr="004F4F28" w14:paraId="2B746984" w14:textId="77777777" w:rsidTr="001C093C">
        <w:trPr>
          <w:trHeight w:val="320"/>
        </w:trPr>
        <w:tc>
          <w:tcPr>
            <w:tcW w:w="34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7613F1B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ardiovascular or hemostasis</w:t>
            </w:r>
          </w:p>
        </w:tc>
        <w:tc>
          <w:tcPr>
            <w:tcW w:w="2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ED576" w14:textId="77777777" w:rsidR="001C093C" w:rsidRPr="004F4F28" w:rsidRDefault="001C093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miloride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FE3DC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&lt;3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56083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03EA01</w:t>
            </w:r>
          </w:p>
        </w:tc>
      </w:tr>
      <w:tr w:rsidR="001C093C" w:rsidRPr="004F4F28" w14:paraId="49168440" w14:textId="77777777" w:rsidTr="001C093C">
        <w:trPr>
          <w:trHeight w:val="320"/>
        </w:trPr>
        <w:tc>
          <w:tcPr>
            <w:tcW w:w="34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2C00C452" w14:textId="77777777" w:rsidR="001C093C" w:rsidRPr="004F4F28" w:rsidRDefault="001C093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84FB0" w14:textId="77777777" w:rsidR="001C093C" w:rsidRPr="004F4F28" w:rsidRDefault="001C093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pixaban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5DADF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&lt;25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A5EE0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B01AF02</w:t>
            </w:r>
          </w:p>
        </w:tc>
      </w:tr>
      <w:tr w:rsidR="001C093C" w:rsidRPr="004F4F28" w14:paraId="572B9242" w14:textId="77777777" w:rsidTr="001C093C">
        <w:trPr>
          <w:trHeight w:val="320"/>
        </w:trPr>
        <w:tc>
          <w:tcPr>
            <w:tcW w:w="34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7FDC7306" w14:textId="77777777" w:rsidR="001C093C" w:rsidRPr="004F4F28" w:rsidRDefault="001C093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59CF9" w14:textId="77777777" w:rsidR="001C093C" w:rsidRPr="004F4F28" w:rsidRDefault="001C093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Dabigatran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3D698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&lt;3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C72C3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B01AE07</w:t>
            </w:r>
          </w:p>
        </w:tc>
      </w:tr>
      <w:tr w:rsidR="001C093C" w:rsidRPr="004F4F28" w14:paraId="5F7D6F25" w14:textId="77777777" w:rsidTr="001C093C">
        <w:trPr>
          <w:trHeight w:val="320"/>
        </w:trPr>
        <w:tc>
          <w:tcPr>
            <w:tcW w:w="34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3D96CBA3" w14:textId="77777777" w:rsidR="001C093C" w:rsidRPr="004F4F28" w:rsidRDefault="001C093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F0800" w14:textId="77777777" w:rsidR="001C093C" w:rsidRPr="004F4F28" w:rsidRDefault="001C093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Dofetilide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2D566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&lt;6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16505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01BD04</w:t>
            </w:r>
          </w:p>
        </w:tc>
      </w:tr>
      <w:tr w:rsidR="001C093C" w:rsidRPr="004F4F28" w14:paraId="752868B5" w14:textId="77777777" w:rsidTr="001C093C">
        <w:trPr>
          <w:trHeight w:val="320"/>
        </w:trPr>
        <w:tc>
          <w:tcPr>
            <w:tcW w:w="34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6A1DC1DE" w14:textId="77777777" w:rsidR="001C093C" w:rsidRPr="004F4F28" w:rsidRDefault="001C093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36347" w14:textId="77777777" w:rsidR="001C093C" w:rsidRPr="004F4F28" w:rsidRDefault="001C093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Edoxaban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4576A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&lt;15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A2EF7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B01AF03</w:t>
            </w:r>
          </w:p>
        </w:tc>
      </w:tr>
      <w:tr w:rsidR="001C093C" w:rsidRPr="004F4F28" w14:paraId="41A2ED2A" w14:textId="77777777" w:rsidTr="001C093C">
        <w:trPr>
          <w:trHeight w:val="320"/>
        </w:trPr>
        <w:tc>
          <w:tcPr>
            <w:tcW w:w="34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2A45E3B0" w14:textId="77777777" w:rsidR="001C093C" w:rsidRPr="004F4F28" w:rsidRDefault="001C093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C9B32" w14:textId="77777777" w:rsidR="001C093C" w:rsidRPr="004F4F28" w:rsidRDefault="001C093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Enoxaparin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AB935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&lt;3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0239D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B01AB05</w:t>
            </w:r>
          </w:p>
        </w:tc>
      </w:tr>
      <w:tr w:rsidR="001C093C" w:rsidRPr="004F4F28" w14:paraId="4D765673" w14:textId="77777777" w:rsidTr="001C093C">
        <w:trPr>
          <w:trHeight w:val="320"/>
        </w:trPr>
        <w:tc>
          <w:tcPr>
            <w:tcW w:w="34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227147C4" w14:textId="77777777" w:rsidR="001C093C" w:rsidRPr="004F4F28" w:rsidRDefault="001C093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AE611" w14:textId="77777777" w:rsidR="001C093C" w:rsidRPr="004F4F28" w:rsidRDefault="001C093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Fondaparinux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91F66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&lt;3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66464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B01AX05</w:t>
            </w:r>
          </w:p>
        </w:tc>
      </w:tr>
      <w:tr w:rsidR="001C093C" w:rsidRPr="004F4F28" w14:paraId="2048B743" w14:textId="77777777" w:rsidTr="001C093C">
        <w:trPr>
          <w:trHeight w:val="320"/>
        </w:trPr>
        <w:tc>
          <w:tcPr>
            <w:tcW w:w="34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4FDF5903" w14:textId="77777777" w:rsidR="001C093C" w:rsidRPr="004F4F28" w:rsidRDefault="001C093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69CC2" w14:textId="77777777" w:rsidR="001C093C" w:rsidRPr="004F4F28" w:rsidRDefault="001C093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Rivaroxaban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8A20E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&lt;5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DDC4A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B01AF01</w:t>
            </w:r>
          </w:p>
        </w:tc>
      </w:tr>
      <w:tr w:rsidR="001C093C" w:rsidRPr="004F4F28" w14:paraId="59EB7B0D" w14:textId="77777777" w:rsidTr="001C093C">
        <w:trPr>
          <w:trHeight w:val="320"/>
        </w:trPr>
        <w:tc>
          <w:tcPr>
            <w:tcW w:w="34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20AB378B" w14:textId="77777777" w:rsidR="001C093C" w:rsidRPr="004F4F28" w:rsidRDefault="001C093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E9DCB" w14:textId="77777777" w:rsidR="001C093C" w:rsidRPr="004F4F28" w:rsidRDefault="001C093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Spironolactone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86DD5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&lt;3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A4C3D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03DA01</w:t>
            </w:r>
          </w:p>
        </w:tc>
      </w:tr>
      <w:tr w:rsidR="001C093C" w:rsidRPr="004F4F28" w14:paraId="009796A6" w14:textId="77777777" w:rsidTr="001C093C">
        <w:trPr>
          <w:trHeight w:val="320"/>
        </w:trPr>
        <w:tc>
          <w:tcPr>
            <w:tcW w:w="34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39DC9916" w14:textId="77777777" w:rsidR="001C093C" w:rsidRPr="004F4F28" w:rsidRDefault="001C093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9A207" w14:textId="77777777" w:rsidR="001C093C" w:rsidRPr="004F4F28" w:rsidRDefault="001C093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Triamterene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9D9DC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&lt;3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7954D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03DB02</w:t>
            </w:r>
          </w:p>
        </w:tc>
      </w:tr>
      <w:tr w:rsidR="001C093C" w:rsidRPr="004F4F28" w14:paraId="7BB22692" w14:textId="77777777" w:rsidTr="001C093C">
        <w:trPr>
          <w:trHeight w:val="320"/>
        </w:trPr>
        <w:tc>
          <w:tcPr>
            <w:tcW w:w="34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27B1274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entral nervous system and analgesics</w:t>
            </w:r>
          </w:p>
        </w:tc>
        <w:tc>
          <w:tcPr>
            <w:tcW w:w="2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FD62A" w14:textId="77777777" w:rsidR="001C093C" w:rsidRPr="004F4F28" w:rsidRDefault="001C093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Duloxetine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7EF64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&lt;3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7728B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6AX21</w:t>
            </w:r>
          </w:p>
        </w:tc>
      </w:tr>
      <w:tr w:rsidR="001C093C" w:rsidRPr="004F4F28" w14:paraId="2F28BE66" w14:textId="77777777" w:rsidTr="001C093C">
        <w:trPr>
          <w:trHeight w:val="320"/>
        </w:trPr>
        <w:tc>
          <w:tcPr>
            <w:tcW w:w="34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7C7E9FCE" w14:textId="77777777" w:rsidR="001C093C" w:rsidRPr="004F4F28" w:rsidRDefault="001C093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589EA" w14:textId="77777777" w:rsidR="001C093C" w:rsidRPr="004F4F28" w:rsidRDefault="001C093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Gabapentin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9506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&lt;6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9D7CD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3AX12</w:t>
            </w:r>
          </w:p>
        </w:tc>
      </w:tr>
      <w:tr w:rsidR="001C093C" w:rsidRPr="004F4F28" w14:paraId="7CBEBEBB" w14:textId="77777777" w:rsidTr="001C093C">
        <w:trPr>
          <w:trHeight w:val="340"/>
        </w:trPr>
        <w:tc>
          <w:tcPr>
            <w:tcW w:w="34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491D0A3F" w14:textId="77777777" w:rsidR="001C093C" w:rsidRPr="004F4F28" w:rsidRDefault="001C093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EFFC1" w14:textId="77777777" w:rsidR="001C093C" w:rsidRPr="004F4F28" w:rsidRDefault="001C093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Levetiracetam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68C66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メイリオ" w:eastAsia="メイリオ" w:hAnsi="メイリオ" w:cs="Times New Roman"/>
                <w:color w:val="000000"/>
                <w:sz w:val="20"/>
                <w:szCs w:val="20"/>
              </w:rPr>
              <w:t>≤</w:t>
            </w: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4CD24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3AX14</w:t>
            </w:r>
          </w:p>
        </w:tc>
      </w:tr>
      <w:tr w:rsidR="001C093C" w:rsidRPr="004F4F28" w14:paraId="555CE640" w14:textId="77777777" w:rsidTr="001C093C">
        <w:trPr>
          <w:trHeight w:val="320"/>
        </w:trPr>
        <w:tc>
          <w:tcPr>
            <w:tcW w:w="34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3CA81846" w14:textId="77777777" w:rsidR="001C093C" w:rsidRPr="004F4F28" w:rsidRDefault="001C093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81783" w14:textId="77777777" w:rsidR="001C093C" w:rsidRPr="004F4F28" w:rsidRDefault="001C093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Pregabalin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ACD84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&lt;6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AFB05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3AX16</w:t>
            </w:r>
          </w:p>
        </w:tc>
      </w:tr>
      <w:tr w:rsidR="001C093C" w:rsidRPr="004F4F28" w14:paraId="54DAE330" w14:textId="77777777" w:rsidTr="001C093C">
        <w:trPr>
          <w:trHeight w:val="320"/>
        </w:trPr>
        <w:tc>
          <w:tcPr>
            <w:tcW w:w="34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67FA13C4" w14:textId="77777777" w:rsidR="001C093C" w:rsidRPr="004F4F28" w:rsidRDefault="001C093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54354" w14:textId="77777777" w:rsidR="001C093C" w:rsidRPr="004F4F28" w:rsidRDefault="001C093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Tramadol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4FAC2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&lt;3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4A717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02AJ13</w:t>
            </w:r>
          </w:p>
        </w:tc>
      </w:tr>
      <w:tr w:rsidR="001C093C" w:rsidRPr="004F4F28" w14:paraId="497CA90F" w14:textId="77777777" w:rsidTr="001C093C">
        <w:trPr>
          <w:trHeight w:val="320"/>
        </w:trPr>
        <w:tc>
          <w:tcPr>
            <w:tcW w:w="34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C4A8D5D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Gastrointestinal</w:t>
            </w:r>
          </w:p>
        </w:tc>
        <w:tc>
          <w:tcPr>
            <w:tcW w:w="2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E1C54" w14:textId="77777777" w:rsidR="001C093C" w:rsidRPr="004F4F28" w:rsidRDefault="001C093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imetidine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17997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&lt;5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25CBD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02BA01</w:t>
            </w:r>
          </w:p>
        </w:tc>
      </w:tr>
      <w:tr w:rsidR="001C093C" w:rsidRPr="004F4F28" w14:paraId="0CFDC5B4" w14:textId="77777777" w:rsidTr="001C093C">
        <w:trPr>
          <w:trHeight w:val="320"/>
        </w:trPr>
        <w:tc>
          <w:tcPr>
            <w:tcW w:w="34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4E6E7B97" w14:textId="77777777" w:rsidR="001C093C" w:rsidRPr="004F4F28" w:rsidRDefault="001C093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83335" w14:textId="77777777" w:rsidR="001C093C" w:rsidRPr="004F4F28" w:rsidRDefault="001C093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Famotidine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172EA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&lt;5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23BD2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02BA03</w:t>
            </w:r>
          </w:p>
        </w:tc>
      </w:tr>
      <w:tr w:rsidR="001C093C" w:rsidRPr="004F4F28" w14:paraId="0074C1A2" w14:textId="77777777" w:rsidTr="001C093C">
        <w:trPr>
          <w:trHeight w:val="320"/>
        </w:trPr>
        <w:tc>
          <w:tcPr>
            <w:tcW w:w="34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7E9638C5" w14:textId="77777777" w:rsidR="001C093C" w:rsidRPr="004F4F28" w:rsidRDefault="001C093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CC81D" w14:textId="77777777" w:rsidR="001C093C" w:rsidRPr="004F4F28" w:rsidRDefault="001C093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Nizatidine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5E5C3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&lt;5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C52E4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02BA04</w:t>
            </w:r>
          </w:p>
        </w:tc>
      </w:tr>
      <w:tr w:rsidR="001C093C" w:rsidRPr="004F4F28" w14:paraId="5E35F8C6" w14:textId="77777777" w:rsidTr="001C093C">
        <w:trPr>
          <w:trHeight w:val="320"/>
        </w:trPr>
        <w:tc>
          <w:tcPr>
            <w:tcW w:w="34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1A351E4C" w14:textId="77777777" w:rsidR="001C093C" w:rsidRPr="004F4F28" w:rsidRDefault="001C093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8172A" w14:textId="77777777" w:rsidR="001C093C" w:rsidRPr="004F4F28" w:rsidRDefault="001C093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Ranitidine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D6529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&lt;50 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EAF40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A02BA02</w:t>
            </w:r>
          </w:p>
        </w:tc>
      </w:tr>
      <w:tr w:rsidR="001C093C" w:rsidRPr="004F4F28" w14:paraId="2AAF2B6D" w14:textId="77777777" w:rsidTr="001C093C">
        <w:trPr>
          <w:trHeight w:val="320"/>
        </w:trPr>
        <w:tc>
          <w:tcPr>
            <w:tcW w:w="34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795AB8E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Hyperuricemia</w:t>
            </w:r>
          </w:p>
        </w:tc>
        <w:tc>
          <w:tcPr>
            <w:tcW w:w="2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34872" w14:textId="77777777" w:rsidR="001C093C" w:rsidRPr="004F4F28" w:rsidRDefault="001C093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Colchicine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EF96E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&lt;3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3DDC3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4AC01</w:t>
            </w:r>
          </w:p>
        </w:tc>
      </w:tr>
      <w:tr w:rsidR="001C093C" w:rsidRPr="004F4F28" w14:paraId="060B4D59" w14:textId="77777777" w:rsidTr="001C093C">
        <w:trPr>
          <w:trHeight w:val="320"/>
        </w:trPr>
        <w:tc>
          <w:tcPr>
            <w:tcW w:w="34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1D21C72C" w14:textId="77777777" w:rsidR="001C093C" w:rsidRPr="004F4F28" w:rsidRDefault="001C093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29CE8" w14:textId="77777777" w:rsidR="001C093C" w:rsidRPr="004F4F28" w:rsidRDefault="001C093C">
            <w:pPr>
              <w:jc w:val="right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Probenecid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A336B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&lt;3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3601E" w14:textId="77777777" w:rsidR="001C093C" w:rsidRPr="004F4F28" w:rsidRDefault="001C093C">
            <w:pPr>
              <w:jc w:val="center"/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4F4F28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M04AB01</w:t>
            </w:r>
          </w:p>
        </w:tc>
      </w:tr>
    </w:tbl>
    <w:p w14:paraId="3ACFA49E" w14:textId="3B237AA2" w:rsidR="00304B8B" w:rsidRPr="004F4F28" w:rsidRDefault="00304B8B" w:rsidP="000932E1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sectPr w:rsidR="00304B8B" w:rsidRPr="004F4F28" w:rsidSect="00C80492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45A9F" w14:textId="77777777" w:rsidR="00061167" w:rsidRDefault="00061167" w:rsidP="00B4597F">
      <w:r>
        <w:separator/>
      </w:r>
    </w:p>
  </w:endnote>
  <w:endnote w:type="continuationSeparator" w:id="0">
    <w:p w14:paraId="691F668C" w14:textId="77777777" w:rsidR="00061167" w:rsidRDefault="00061167" w:rsidP="00B4597F">
      <w:r>
        <w:continuationSeparator/>
      </w:r>
    </w:p>
  </w:endnote>
  <w:endnote w:type="continuationNotice" w:id="1">
    <w:p w14:paraId="4F6B83DB" w14:textId="77777777" w:rsidR="00061167" w:rsidRDefault="000611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">
    <w:altName w:val="﷽﷽﷽﷽﷽﷽ᓵ袕ĝ란ȯ怀"/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メイリオ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84731" w14:textId="77777777" w:rsidR="00061167" w:rsidRDefault="00061167" w:rsidP="00B4597F">
      <w:r>
        <w:separator/>
      </w:r>
    </w:p>
  </w:footnote>
  <w:footnote w:type="continuationSeparator" w:id="0">
    <w:p w14:paraId="2291C18C" w14:textId="77777777" w:rsidR="00061167" w:rsidRDefault="00061167" w:rsidP="00B4597F">
      <w:r>
        <w:continuationSeparator/>
      </w:r>
    </w:p>
  </w:footnote>
  <w:footnote w:type="continuationNotice" w:id="1">
    <w:p w14:paraId="3819D141" w14:textId="77777777" w:rsidR="00061167" w:rsidRDefault="0006116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34487"/>
    <w:multiLevelType w:val="hybridMultilevel"/>
    <w:tmpl w:val="8D3CDC1E"/>
    <w:lvl w:ilvl="0" w:tplc="0C3A608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DD264A3"/>
    <w:multiLevelType w:val="hybridMultilevel"/>
    <w:tmpl w:val="FCFAC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FB1CEB"/>
    <w:multiLevelType w:val="hybridMultilevel"/>
    <w:tmpl w:val="5316E9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B948D2"/>
    <w:multiLevelType w:val="hybridMultilevel"/>
    <w:tmpl w:val="7B3AD61E"/>
    <w:lvl w:ilvl="0" w:tplc="1D8CF7A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506A3F"/>
    <w:multiLevelType w:val="hybridMultilevel"/>
    <w:tmpl w:val="70C6C532"/>
    <w:lvl w:ilvl="0" w:tplc="9768E7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36D6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8829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22A8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6C97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88A2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844E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1AF8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F24F3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C3A4CF4"/>
    <w:multiLevelType w:val="hybridMultilevel"/>
    <w:tmpl w:val="FD844236"/>
    <w:lvl w:ilvl="0" w:tplc="4C1652D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C61189"/>
    <w:multiLevelType w:val="hybridMultilevel"/>
    <w:tmpl w:val="B77CB3CE"/>
    <w:lvl w:ilvl="0" w:tplc="7E6211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F6A4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2004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66CD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2022D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F484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40B7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4CD8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9482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B6D64D9"/>
    <w:multiLevelType w:val="hybridMultilevel"/>
    <w:tmpl w:val="AADE8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0C41E6"/>
    <w:multiLevelType w:val="hybridMultilevel"/>
    <w:tmpl w:val="8730DFD8"/>
    <w:lvl w:ilvl="0" w:tplc="ECCA9A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36C8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D0BF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BE0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EC26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7EBC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B526F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54439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2CC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64AB4B84"/>
    <w:multiLevelType w:val="hybridMultilevel"/>
    <w:tmpl w:val="D424224E"/>
    <w:lvl w:ilvl="0" w:tplc="F6E4268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F949D9"/>
    <w:multiLevelType w:val="hybridMultilevel"/>
    <w:tmpl w:val="44D05F98"/>
    <w:lvl w:ilvl="0" w:tplc="3BF232C6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9C2B77"/>
    <w:multiLevelType w:val="hybridMultilevel"/>
    <w:tmpl w:val="5B08D49C"/>
    <w:lvl w:ilvl="0" w:tplc="007E4F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EA72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5C98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D5871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83034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D827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766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88A28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4642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2E33A6E"/>
    <w:multiLevelType w:val="hybridMultilevel"/>
    <w:tmpl w:val="9CA4A7C4"/>
    <w:lvl w:ilvl="0" w:tplc="D8BC1C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09314C"/>
    <w:multiLevelType w:val="hybridMultilevel"/>
    <w:tmpl w:val="62D05D94"/>
    <w:lvl w:ilvl="0" w:tplc="7CDA423C">
      <w:start w:val="590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F401AE"/>
    <w:multiLevelType w:val="hybridMultilevel"/>
    <w:tmpl w:val="457AC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6944651">
    <w:abstractNumId w:val="8"/>
  </w:num>
  <w:num w:numId="2" w16cid:durableId="379591615">
    <w:abstractNumId w:val="6"/>
  </w:num>
  <w:num w:numId="3" w16cid:durableId="1443375902">
    <w:abstractNumId w:val="11"/>
  </w:num>
  <w:num w:numId="4" w16cid:durableId="89158678">
    <w:abstractNumId w:val="14"/>
  </w:num>
  <w:num w:numId="5" w16cid:durableId="1426924675">
    <w:abstractNumId w:val="12"/>
  </w:num>
  <w:num w:numId="6" w16cid:durableId="238103765">
    <w:abstractNumId w:val="9"/>
  </w:num>
  <w:num w:numId="7" w16cid:durableId="1116873718">
    <w:abstractNumId w:val="3"/>
  </w:num>
  <w:num w:numId="8" w16cid:durableId="19597523">
    <w:abstractNumId w:val="2"/>
  </w:num>
  <w:num w:numId="9" w16cid:durableId="1293830850">
    <w:abstractNumId w:val="13"/>
  </w:num>
  <w:num w:numId="10" w16cid:durableId="1781411278">
    <w:abstractNumId w:val="10"/>
  </w:num>
  <w:num w:numId="11" w16cid:durableId="2019386004">
    <w:abstractNumId w:val="5"/>
  </w:num>
  <w:num w:numId="12" w16cid:durableId="429787469">
    <w:abstractNumId w:val="1"/>
  </w:num>
  <w:num w:numId="13" w16cid:durableId="1730230066">
    <w:abstractNumId w:val="7"/>
  </w:num>
  <w:num w:numId="14" w16cid:durableId="1279723973">
    <w:abstractNumId w:val="0"/>
  </w:num>
  <w:num w:numId="15" w16cid:durableId="13302507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DYwsTQ1NDMxsDRR0lEKTi0uzszPAykwqgUANWOKV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JASN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A5428E"/>
    <w:rsid w:val="00000AA1"/>
    <w:rsid w:val="00000AB9"/>
    <w:rsid w:val="00000B27"/>
    <w:rsid w:val="000024A6"/>
    <w:rsid w:val="000038DB"/>
    <w:rsid w:val="000040A0"/>
    <w:rsid w:val="00005145"/>
    <w:rsid w:val="0000654C"/>
    <w:rsid w:val="00006C1A"/>
    <w:rsid w:val="0000708F"/>
    <w:rsid w:val="000071AC"/>
    <w:rsid w:val="00007578"/>
    <w:rsid w:val="0000783C"/>
    <w:rsid w:val="000100E4"/>
    <w:rsid w:val="00010CA4"/>
    <w:rsid w:val="00010F05"/>
    <w:rsid w:val="000114CE"/>
    <w:rsid w:val="00012BBF"/>
    <w:rsid w:val="000138F8"/>
    <w:rsid w:val="00013F69"/>
    <w:rsid w:val="000156CC"/>
    <w:rsid w:val="0001599A"/>
    <w:rsid w:val="000160D3"/>
    <w:rsid w:val="00016D46"/>
    <w:rsid w:val="00016E4D"/>
    <w:rsid w:val="000171A5"/>
    <w:rsid w:val="00017720"/>
    <w:rsid w:val="00017813"/>
    <w:rsid w:val="00020182"/>
    <w:rsid w:val="000202B9"/>
    <w:rsid w:val="00021E0A"/>
    <w:rsid w:val="000223E6"/>
    <w:rsid w:val="00022947"/>
    <w:rsid w:val="00024334"/>
    <w:rsid w:val="000243E5"/>
    <w:rsid w:val="00024C45"/>
    <w:rsid w:val="00025594"/>
    <w:rsid w:val="000275D3"/>
    <w:rsid w:val="00030EF9"/>
    <w:rsid w:val="00030FF9"/>
    <w:rsid w:val="00031703"/>
    <w:rsid w:val="0003223D"/>
    <w:rsid w:val="00032324"/>
    <w:rsid w:val="000326B5"/>
    <w:rsid w:val="0003364D"/>
    <w:rsid w:val="000342B0"/>
    <w:rsid w:val="00035B10"/>
    <w:rsid w:val="00035E6D"/>
    <w:rsid w:val="00037502"/>
    <w:rsid w:val="000400C0"/>
    <w:rsid w:val="00040532"/>
    <w:rsid w:val="0004087C"/>
    <w:rsid w:val="000430FA"/>
    <w:rsid w:val="000433DD"/>
    <w:rsid w:val="0004448E"/>
    <w:rsid w:val="00044DCA"/>
    <w:rsid w:val="00044E48"/>
    <w:rsid w:val="00044F47"/>
    <w:rsid w:val="000457E3"/>
    <w:rsid w:val="00045BAC"/>
    <w:rsid w:val="00050657"/>
    <w:rsid w:val="00050D4D"/>
    <w:rsid w:val="00051EC9"/>
    <w:rsid w:val="00052605"/>
    <w:rsid w:val="00052789"/>
    <w:rsid w:val="00052ACA"/>
    <w:rsid w:val="0005328F"/>
    <w:rsid w:val="00054971"/>
    <w:rsid w:val="00055F2A"/>
    <w:rsid w:val="0005604B"/>
    <w:rsid w:val="0005778C"/>
    <w:rsid w:val="00061167"/>
    <w:rsid w:val="00061767"/>
    <w:rsid w:val="0006191F"/>
    <w:rsid w:val="00061EF3"/>
    <w:rsid w:val="00062486"/>
    <w:rsid w:val="00062601"/>
    <w:rsid w:val="00064841"/>
    <w:rsid w:val="0006571F"/>
    <w:rsid w:val="00065F20"/>
    <w:rsid w:val="00065FA2"/>
    <w:rsid w:val="00066501"/>
    <w:rsid w:val="0006652C"/>
    <w:rsid w:val="00066E46"/>
    <w:rsid w:val="000679A7"/>
    <w:rsid w:val="00067BFE"/>
    <w:rsid w:val="00070AFD"/>
    <w:rsid w:val="00070B08"/>
    <w:rsid w:val="00070E29"/>
    <w:rsid w:val="00072981"/>
    <w:rsid w:val="00073CE5"/>
    <w:rsid w:val="00074AC3"/>
    <w:rsid w:val="0007517C"/>
    <w:rsid w:val="00075D13"/>
    <w:rsid w:val="00075EB3"/>
    <w:rsid w:val="0007632A"/>
    <w:rsid w:val="00077248"/>
    <w:rsid w:val="000803FA"/>
    <w:rsid w:val="000809DF"/>
    <w:rsid w:val="00080F58"/>
    <w:rsid w:val="00081022"/>
    <w:rsid w:val="000813DB"/>
    <w:rsid w:val="00081BA6"/>
    <w:rsid w:val="00081D07"/>
    <w:rsid w:val="00081EBB"/>
    <w:rsid w:val="00083C3B"/>
    <w:rsid w:val="00083ECD"/>
    <w:rsid w:val="00083FC5"/>
    <w:rsid w:val="00085905"/>
    <w:rsid w:val="00085C30"/>
    <w:rsid w:val="00086FC2"/>
    <w:rsid w:val="000873C5"/>
    <w:rsid w:val="00087BBC"/>
    <w:rsid w:val="00090261"/>
    <w:rsid w:val="00090888"/>
    <w:rsid w:val="0009098A"/>
    <w:rsid w:val="00090BD1"/>
    <w:rsid w:val="00091A1C"/>
    <w:rsid w:val="00091F4F"/>
    <w:rsid w:val="00092472"/>
    <w:rsid w:val="000929A2"/>
    <w:rsid w:val="000932E1"/>
    <w:rsid w:val="000939B3"/>
    <w:rsid w:val="00093F9B"/>
    <w:rsid w:val="000940E9"/>
    <w:rsid w:val="00095233"/>
    <w:rsid w:val="00095FFB"/>
    <w:rsid w:val="00096401"/>
    <w:rsid w:val="00097429"/>
    <w:rsid w:val="000976F9"/>
    <w:rsid w:val="000A04EE"/>
    <w:rsid w:val="000A0817"/>
    <w:rsid w:val="000A0C69"/>
    <w:rsid w:val="000A19B1"/>
    <w:rsid w:val="000A1C0A"/>
    <w:rsid w:val="000A2BB5"/>
    <w:rsid w:val="000A34E0"/>
    <w:rsid w:val="000A3848"/>
    <w:rsid w:val="000A3DD7"/>
    <w:rsid w:val="000A3E74"/>
    <w:rsid w:val="000A406B"/>
    <w:rsid w:val="000A53D2"/>
    <w:rsid w:val="000A5848"/>
    <w:rsid w:val="000A5CC4"/>
    <w:rsid w:val="000B344F"/>
    <w:rsid w:val="000B3601"/>
    <w:rsid w:val="000B3A57"/>
    <w:rsid w:val="000B6940"/>
    <w:rsid w:val="000B6DDE"/>
    <w:rsid w:val="000B7642"/>
    <w:rsid w:val="000C02F7"/>
    <w:rsid w:val="000C06F9"/>
    <w:rsid w:val="000C1DD4"/>
    <w:rsid w:val="000C263D"/>
    <w:rsid w:val="000C4E46"/>
    <w:rsid w:val="000C5C35"/>
    <w:rsid w:val="000C637A"/>
    <w:rsid w:val="000C6CFA"/>
    <w:rsid w:val="000D0862"/>
    <w:rsid w:val="000D0E5E"/>
    <w:rsid w:val="000D150C"/>
    <w:rsid w:val="000D1D91"/>
    <w:rsid w:val="000D20C2"/>
    <w:rsid w:val="000D275E"/>
    <w:rsid w:val="000D42C4"/>
    <w:rsid w:val="000D7569"/>
    <w:rsid w:val="000E0397"/>
    <w:rsid w:val="000E0CA1"/>
    <w:rsid w:val="000E27B1"/>
    <w:rsid w:val="000E2E8A"/>
    <w:rsid w:val="000E3608"/>
    <w:rsid w:val="000E7A7B"/>
    <w:rsid w:val="000F2BF9"/>
    <w:rsid w:val="000F3395"/>
    <w:rsid w:val="000F393C"/>
    <w:rsid w:val="000F4D71"/>
    <w:rsid w:val="000F57A0"/>
    <w:rsid w:val="000F6465"/>
    <w:rsid w:val="000F7E0F"/>
    <w:rsid w:val="00100B6C"/>
    <w:rsid w:val="001014ED"/>
    <w:rsid w:val="0010191C"/>
    <w:rsid w:val="00101A5F"/>
    <w:rsid w:val="0010375B"/>
    <w:rsid w:val="0010490D"/>
    <w:rsid w:val="00104C69"/>
    <w:rsid w:val="00105E05"/>
    <w:rsid w:val="00106BFC"/>
    <w:rsid w:val="001073C2"/>
    <w:rsid w:val="00107F55"/>
    <w:rsid w:val="0011088A"/>
    <w:rsid w:val="00110A5D"/>
    <w:rsid w:val="001112C7"/>
    <w:rsid w:val="00111E6A"/>
    <w:rsid w:val="00112263"/>
    <w:rsid w:val="001123C6"/>
    <w:rsid w:val="001128C1"/>
    <w:rsid w:val="001130F7"/>
    <w:rsid w:val="00113A06"/>
    <w:rsid w:val="00114FF9"/>
    <w:rsid w:val="001167C3"/>
    <w:rsid w:val="001208C7"/>
    <w:rsid w:val="00120916"/>
    <w:rsid w:val="00122749"/>
    <w:rsid w:val="00122884"/>
    <w:rsid w:val="0012321B"/>
    <w:rsid w:val="001233C3"/>
    <w:rsid w:val="0012340B"/>
    <w:rsid w:val="00124190"/>
    <w:rsid w:val="00124706"/>
    <w:rsid w:val="00125B46"/>
    <w:rsid w:val="00126DB4"/>
    <w:rsid w:val="00127245"/>
    <w:rsid w:val="00130029"/>
    <w:rsid w:val="001318C3"/>
    <w:rsid w:val="00132165"/>
    <w:rsid w:val="00132E04"/>
    <w:rsid w:val="00137549"/>
    <w:rsid w:val="0014020B"/>
    <w:rsid w:val="00140960"/>
    <w:rsid w:val="00140ABF"/>
    <w:rsid w:val="001411FC"/>
    <w:rsid w:val="0014160E"/>
    <w:rsid w:val="00141E51"/>
    <w:rsid w:val="001422FE"/>
    <w:rsid w:val="00142804"/>
    <w:rsid w:val="00143B81"/>
    <w:rsid w:val="00143FD0"/>
    <w:rsid w:val="00144064"/>
    <w:rsid w:val="0014430E"/>
    <w:rsid w:val="001455F2"/>
    <w:rsid w:val="00145955"/>
    <w:rsid w:val="00145DA5"/>
    <w:rsid w:val="00146FF3"/>
    <w:rsid w:val="001470AD"/>
    <w:rsid w:val="00147261"/>
    <w:rsid w:val="00147372"/>
    <w:rsid w:val="00147C96"/>
    <w:rsid w:val="00150E48"/>
    <w:rsid w:val="0015151C"/>
    <w:rsid w:val="001516C6"/>
    <w:rsid w:val="0015290D"/>
    <w:rsid w:val="00152C80"/>
    <w:rsid w:val="00152F96"/>
    <w:rsid w:val="001537B1"/>
    <w:rsid w:val="001542BE"/>
    <w:rsid w:val="00154A5C"/>
    <w:rsid w:val="001553B0"/>
    <w:rsid w:val="00155C2C"/>
    <w:rsid w:val="00156C92"/>
    <w:rsid w:val="001613B3"/>
    <w:rsid w:val="001617D3"/>
    <w:rsid w:val="00162E09"/>
    <w:rsid w:val="00164CBE"/>
    <w:rsid w:val="00165A9F"/>
    <w:rsid w:val="00171103"/>
    <w:rsid w:val="00172593"/>
    <w:rsid w:val="00173CFE"/>
    <w:rsid w:val="00173DE5"/>
    <w:rsid w:val="001740E1"/>
    <w:rsid w:val="00175CAB"/>
    <w:rsid w:val="001762CB"/>
    <w:rsid w:val="001762F5"/>
    <w:rsid w:val="0017673D"/>
    <w:rsid w:val="001773C9"/>
    <w:rsid w:val="001779BD"/>
    <w:rsid w:val="00177B9D"/>
    <w:rsid w:val="0018000B"/>
    <w:rsid w:val="001803EF"/>
    <w:rsid w:val="00180824"/>
    <w:rsid w:val="0018112A"/>
    <w:rsid w:val="001821D4"/>
    <w:rsid w:val="0018273D"/>
    <w:rsid w:val="001829D0"/>
    <w:rsid w:val="00184497"/>
    <w:rsid w:val="00186217"/>
    <w:rsid w:val="00186369"/>
    <w:rsid w:val="00186744"/>
    <w:rsid w:val="001869DE"/>
    <w:rsid w:val="0018753E"/>
    <w:rsid w:val="00190B74"/>
    <w:rsid w:val="00191010"/>
    <w:rsid w:val="001916E2"/>
    <w:rsid w:val="00193346"/>
    <w:rsid w:val="00194460"/>
    <w:rsid w:val="001957DF"/>
    <w:rsid w:val="00196309"/>
    <w:rsid w:val="00196F33"/>
    <w:rsid w:val="001970EB"/>
    <w:rsid w:val="001A019B"/>
    <w:rsid w:val="001A0F85"/>
    <w:rsid w:val="001A1010"/>
    <w:rsid w:val="001A18A6"/>
    <w:rsid w:val="001A1D88"/>
    <w:rsid w:val="001A2E0F"/>
    <w:rsid w:val="001A3BFB"/>
    <w:rsid w:val="001A4832"/>
    <w:rsid w:val="001A51B2"/>
    <w:rsid w:val="001A7413"/>
    <w:rsid w:val="001A7DCB"/>
    <w:rsid w:val="001B5850"/>
    <w:rsid w:val="001B7300"/>
    <w:rsid w:val="001B75C2"/>
    <w:rsid w:val="001C01C2"/>
    <w:rsid w:val="001C093C"/>
    <w:rsid w:val="001C0B67"/>
    <w:rsid w:val="001C1029"/>
    <w:rsid w:val="001C10F8"/>
    <w:rsid w:val="001C2245"/>
    <w:rsid w:val="001C41D3"/>
    <w:rsid w:val="001C4779"/>
    <w:rsid w:val="001C56EF"/>
    <w:rsid w:val="001C5756"/>
    <w:rsid w:val="001C5E3F"/>
    <w:rsid w:val="001C610D"/>
    <w:rsid w:val="001C61A8"/>
    <w:rsid w:val="001C702C"/>
    <w:rsid w:val="001D04A5"/>
    <w:rsid w:val="001D0F38"/>
    <w:rsid w:val="001D1D35"/>
    <w:rsid w:val="001D238F"/>
    <w:rsid w:val="001D3ABC"/>
    <w:rsid w:val="001D3C05"/>
    <w:rsid w:val="001D4300"/>
    <w:rsid w:val="001D44F1"/>
    <w:rsid w:val="001D4CA0"/>
    <w:rsid w:val="001D4F39"/>
    <w:rsid w:val="001D67E7"/>
    <w:rsid w:val="001D68D8"/>
    <w:rsid w:val="001D742A"/>
    <w:rsid w:val="001E11AB"/>
    <w:rsid w:val="001E1F42"/>
    <w:rsid w:val="001E26C0"/>
    <w:rsid w:val="001E3F96"/>
    <w:rsid w:val="001E5F33"/>
    <w:rsid w:val="001F15AE"/>
    <w:rsid w:val="001F1BA1"/>
    <w:rsid w:val="001F255F"/>
    <w:rsid w:val="001F2A13"/>
    <w:rsid w:val="001F2D33"/>
    <w:rsid w:val="001F5469"/>
    <w:rsid w:val="001F579A"/>
    <w:rsid w:val="001F593E"/>
    <w:rsid w:val="001F706C"/>
    <w:rsid w:val="001F71BE"/>
    <w:rsid w:val="001F7358"/>
    <w:rsid w:val="00200028"/>
    <w:rsid w:val="00201595"/>
    <w:rsid w:val="002018A1"/>
    <w:rsid w:val="0020262E"/>
    <w:rsid w:val="00203016"/>
    <w:rsid w:val="002037E0"/>
    <w:rsid w:val="0020478D"/>
    <w:rsid w:val="00204851"/>
    <w:rsid w:val="00205AAF"/>
    <w:rsid w:val="00205CB9"/>
    <w:rsid w:val="002077C9"/>
    <w:rsid w:val="00210C28"/>
    <w:rsid w:val="00211A16"/>
    <w:rsid w:val="00212470"/>
    <w:rsid w:val="00212663"/>
    <w:rsid w:val="002129F7"/>
    <w:rsid w:val="00212B90"/>
    <w:rsid w:val="0021315C"/>
    <w:rsid w:val="0021463B"/>
    <w:rsid w:val="00214DA9"/>
    <w:rsid w:val="00215303"/>
    <w:rsid w:val="002153B9"/>
    <w:rsid w:val="002155ED"/>
    <w:rsid w:val="00216317"/>
    <w:rsid w:val="00220544"/>
    <w:rsid w:val="002205A6"/>
    <w:rsid w:val="00222342"/>
    <w:rsid w:val="00222711"/>
    <w:rsid w:val="00223DC9"/>
    <w:rsid w:val="0022499C"/>
    <w:rsid w:val="00224B0C"/>
    <w:rsid w:val="00224E3F"/>
    <w:rsid w:val="002252AE"/>
    <w:rsid w:val="00225B4E"/>
    <w:rsid w:val="00226765"/>
    <w:rsid w:val="002269E5"/>
    <w:rsid w:val="00230066"/>
    <w:rsid w:val="002318FE"/>
    <w:rsid w:val="00231F52"/>
    <w:rsid w:val="00232058"/>
    <w:rsid w:val="0023236E"/>
    <w:rsid w:val="00234A76"/>
    <w:rsid w:val="00235179"/>
    <w:rsid w:val="0023573F"/>
    <w:rsid w:val="00236CE1"/>
    <w:rsid w:val="0023714C"/>
    <w:rsid w:val="002401C4"/>
    <w:rsid w:val="00240731"/>
    <w:rsid w:val="00240FCE"/>
    <w:rsid w:val="0024106D"/>
    <w:rsid w:val="00241591"/>
    <w:rsid w:val="002415B3"/>
    <w:rsid w:val="00241CFA"/>
    <w:rsid w:val="00241EF1"/>
    <w:rsid w:val="00244232"/>
    <w:rsid w:val="0024511A"/>
    <w:rsid w:val="00246059"/>
    <w:rsid w:val="00246291"/>
    <w:rsid w:val="002509B6"/>
    <w:rsid w:val="00252702"/>
    <w:rsid w:val="00252F15"/>
    <w:rsid w:val="00253398"/>
    <w:rsid w:val="00253FD0"/>
    <w:rsid w:val="0025426C"/>
    <w:rsid w:val="002547FD"/>
    <w:rsid w:val="00255D3C"/>
    <w:rsid w:val="00255F50"/>
    <w:rsid w:val="00256728"/>
    <w:rsid w:val="00261F1D"/>
    <w:rsid w:val="00263BBA"/>
    <w:rsid w:val="00264070"/>
    <w:rsid w:val="0026536C"/>
    <w:rsid w:val="00270953"/>
    <w:rsid w:val="00270C90"/>
    <w:rsid w:val="00271EF2"/>
    <w:rsid w:val="00272526"/>
    <w:rsid w:val="00272F30"/>
    <w:rsid w:val="00273F02"/>
    <w:rsid w:val="002746B4"/>
    <w:rsid w:val="0027489E"/>
    <w:rsid w:val="00274B4A"/>
    <w:rsid w:val="0027565B"/>
    <w:rsid w:val="0027601F"/>
    <w:rsid w:val="00276E1B"/>
    <w:rsid w:val="00277D0F"/>
    <w:rsid w:val="00277E78"/>
    <w:rsid w:val="00282B3B"/>
    <w:rsid w:val="00283B03"/>
    <w:rsid w:val="0028648E"/>
    <w:rsid w:val="002870C4"/>
    <w:rsid w:val="00287F31"/>
    <w:rsid w:val="002906DD"/>
    <w:rsid w:val="00291742"/>
    <w:rsid w:val="00293E37"/>
    <w:rsid w:val="00294976"/>
    <w:rsid w:val="00294D9E"/>
    <w:rsid w:val="002950FD"/>
    <w:rsid w:val="0029779E"/>
    <w:rsid w:val="002A19B1"/>
    <w:rsid w:val="002A1D35"/>
    <w:rsid w:val="002A2161"/>
    <w:rsid w:val="002A2353"/>
    <w:rsid w:val="002A3252"/>
    <w:rsid w:val="002A3DBD"/>
    <w:rsid w:val="002A4E21"/>
    <w:rsid w:val="002B0123"/>
    <w:rsid w:val="002B0188"/>
    <w:rsid w:val="002B1D75"/>
    <w:rsid w:val="002B2C54"/>
    <w:rsid w:val="002B4132"/>
    <w:rsid w:val="002B429C"/>
    <w:rsid w:val="002B4523"/>
    <w:rsid w:val="002B50FC"/>
    <w:rsid w:val="002B6829"/>
    <w:rsid w:val="002B6AA9"/>
    <w:rsid w:val="002B6C61"/>
    <w:rsid w:val="002B6FEF"/>
    <w:rsid w:val="002C11B0"/>
    <w:rsid w:val="002C257B"/>
    <w:rsid w:val="002C29DF"/>
    <w:rsid w:val="002C457B"/>
    <w:rsid w:val="002C47F2"/>
    <w:rsid w:val="002C48C0"/>
    <w:rsid w:val="002C571D"/>
    <w:rsid w:val="002C744A"/>
    <w:rsid w:val="002C7AD9"/>
    <w:rsid w:val="002D02ED"/>
    <w:rsid w:val="002D0886"/>
    <w:rsid w:val="002D1DB7"/>
    <w:rsid w:val="002D3E82"/>
    <w:rsid w:val="002D4BD6"/>
    <w:rsid w:val="002D5EC7"/>
    <w:rsid w:val="002D62DA"/>
    <w:rsid w:val="002D7200"/>
    <w:rsid w:val="002D7322"/>
    <w:rsid w:val="002D7C69"/>
    <w:rsid w:val="002D7D10"/>
    <w:rsid w:val="002E0EED"/>
    <w:rsid w:val="002E10AE"/>
    <w:rsid w:val="002E132E"/>
    <w:rsid w:val="002E205F"/>
    <w:rsid w:val="002E269C"/>
    <w:rsid w:val="002E26DF"/>
    <w:rsid w:val="002E2758"/>
    <w:rsid w:val="002E4671"/>
    <w:rsid w:val="002E5708"/>
    <w:rsid w:val="002E6A85"/>
    <w:rsid w:val="002F0518"/>
    <w:rsid w:val="002F0CB7"/>
    <w:rsid w:val="002F1473"/>
    <w:rsid w:val="002F1B6E"/>
    <w:rsid w:val="002F1FB6"/>
    <w:rsid w:val="002F420A"/>
    <w:rsid w:val="002F6671"/>
    <w:rsid w:val="002F6ACA"/>
    <w:rsid w:val="00302EC4"/>
    <w:rsid w:val="00303312"/>
    <w:rsid w:val="00304B8B"/>
    <w:rsid w:val="00305247"/>
    <w:rsid w:val="00306E03"/>
    <w:rsid w:val="003104E8"/>
    <w:rsid w:val="0031247C"/>
    <w:rsid w:val="003128CC"/>
    <w:rsid w:val="0031322F"/>
    <w:rsid w:val="0031362A"/>
    <w:rsid w:val="0031467B"/>
    <w:rsid w:val="0031534D"/>
    <w:rsid w:val="00315C60"/>
    <w:rsid w:val="00315C99"/>
    <w:rsid w:val="00316542"/>
    <w:rsid w:val="00317335"/>
    <w:rsid w:val="003202FE"/>
    <w:rsid w:val="00320A00"/>
    <w:rsid w:val="00320F1E"/>
    <w:rsid w:val="003210AF"/>
    <w:rsid w:val="0032111F"/>
    <w:rsid w:val="00321266"/>
    <w:rsid w:val="0032127D"/>
    <w:rsid w:val="00322D11"/>
    <w:rsid w:val="0032394B"/>
    <w:rsid w:val="00323BCE"/>
    <w:rsid w:val="00324253"/>
    <w:rsid w:val="00325827"/>
    <w:rsid w:val="00325A31"/>
    <w:rsid w:val="00325F73"/>
    <w:rsid w:val="00326C8A"/>
    <w:rsid w:val="00326F02"/>
    <w:rsid w:val="003311CB"/>
    <w:rsid w:val="00333B83"/>
    <w:rsid w:val="00333F38"/>
    <w:rsid w:val="00334BFC"/>
    <w:rsid w:val="00334FC7"/>
    <w:rsid w:val="003354E2"/>
    <w:rsid w:val="00335964"/>
    <w:rsid w:val="0033667F"/>
    <w:rsid w:val="00336993"/>
    <w:rsid w:val="003369ED"/>
    <w:rsid w:val="00342569"/>
    <w:rsid w:val="003440E7"/>
    <w:rsid w:val="0034419E"/>
    <w:rsid w:val="0034521E"/>
    <w:rsid w:val="003464CB"/>
    <w:rsid w:val="00347450"/>
    <w:rsid w:val="003503AA"/>
    <w:rsid w:val="00350460"/>
    <w:rsid w:val="0035166A"/>
    <w:rsid w:val="00351A17"/>
    <w:rsid w:val="00351FF2"/>
    <w:rsid w:val="003535B1"/>
    <w:rsid w:val="00355087"/>
    <w:rsid w:val="00355DEB"/>
    <w:rsid w:val="00360C60"/>
    <w:rsid w:val="00362110"/>
    <w:rsid w:val="003628F1"/>
    <w:rsid w:val="00363193"/>
    <w:rsid w:val="00363290"/>
    <w:rsid w:val="003647F9"/>
    <w:rsid w:val="00365640"/>
    <w:rsid w:val="00365666"/>
    <w:rsid w:val="00367946"/>
    <w:rsid w:val="003707A8"/>
    <w:rsid w:val="00371665"/>
    <w:rsid w:val="003722E6"/>
    <w:rsid w:val="003724A9"/>
    <w:rsid w:val="00372B0D"/>
    <w:rsid w:val="0037545A"/>
    <w:rsid w:val="00375DC0"/>
    <w:rsid w:val="0037604A"/>
    <w:rsid w:val="00382232"/>
    <w:rsid w:val="003825EF"/>
    <w:rsid w:val="00383367"/>
    <w:rsid w:val="00387C9F"/>
    <w:rsid w:val="00392024"/>
    <w:rsid w:val="0039285A"/>
    <w:rsid w:val="0039408D"/>
    <w:rsid w:val="00394651"/>
    <w:rsid w:val="0039583C"/>
    <w:rsid w:val="0039593F"/>
    <w:rsid w:val="00396B4F"/>
    <w:rsid w:val="00396DAB"/>
    <w:rsid w:val="00397306"/>
    <w:rsid w:val="003A1318"/>
    <w:rsid w:val="003A3CEC"/>
    <w:rsid w:val="003A4E7B"/>
    <w:rsid w:val="003A56CE"/>
    <w:rsid w:val="003A5FB8"/>
    <w:rsid w:val="003A7994"/>
    <w:rsid w:val="003A7B91"/>
    <w:rsid w:val="003A7F28"/>
    <w:rsid w:val="003B1F55"/>
    <w:rsid w:val="003B2143"/>
    <w:rsid w:val="003B37C8"/>
    <w:rsid w:val="003B72E6"/>
    <w:rsid w:val="003B794A"/>
    <w:rsid w:val="003C09C6"/>
    <w:rsid w:val="003C1CAB"/>
    <w:rsid w:val="003C235F"/>
    <w:rsid w:val="003C4690"/>
    <w:rsid w:val="003C50DC"/>
    <w:rsid w:val="003C50E6"/>
    <w:rsid w:val="003C5479"/>
    <w:rsid w:val="003C56A6"/>
    <w:rsid w:val="003C6448"/>
    <w:rsid w:val="003C67B2"/>
    <w:rsid w:val="003C711C"/>
    <w:rsid w:val="003C7371"/>
    <w:rsid w:val="003C7F05"/>
    <w:rsid w:val="003D0693"/>
    <w:rsid w:val="003D0F7D"/>
    <w:rsid w:val="003D12CD"/>
    <w:rsid w:val="003D1AB1"/>
    <w:rsid w:val="003D32F4"/>
    <w:rsid w:val="003D394B"/>
    <w:rsid w:val="003D3CAF"/>
    <w:rsid w:val="003D4801"/>
    <w:rsid w:val="003D4F91"/>
    <w:rsid w:val="003D5A74"/>
    <w:rsid w:val="003D73FA"/>
    <w:rsid w:val="003D7646"/>
    <w:rsid w:val="003E0268"/>
    <w:rsid w:val="003E1A62"/>
    <w:rsid w:val="003E1CA1"/>
    <w:rsid w:val="003E2BD1"/>
    <w:rsid w:val="003E2F30"/>
    <w:rsid w:val="003E384F"/>
    <w:rsid w:val="003E39A0"/>
    <w:rsid w:val="003E4294"/>
    <w:rsid w:val="003E433F"/>
    <w:rsid w:val="003E4985"/>
    <w:rsid w:val="003E5656"/>
    <w:rsid w:val="003E5676"/>
    <w:rsid w:val="003E5F88"/>
    <w:rsid w:val="003E6E11"/>
    <w:rsid w:val="003E7669"/>
    <w:rsid w:val="003F0FF9"/>
    <w:rsid w:val="003F124E"/>
    <w:rsid w:val="003F214E"/>
    <w:rsid w:val="003F2191"/>
    <w:rsid w:val="003F2E41"/>
    <w:rsid w:val="003F47A3"/>
    <w:rsid w:val="003F4B17"/>
    <w:rsid w:val="003F5702"/>
    <w:rsid w:val="003F5C22"/>
    <w:rsid w:val="00402592"/>
    <w:rsid w:val="004034D3"/>
    <w:rsid w:val="004042F6"/>
    <w:rsid w:val="0040503D"/>
    <w:rsid w:val="00406DC0"/>
    <w:rsid w:val="00407628"/>
    <w:rsid w:val="00407E63"/>
    <w:rsid w:val="00410141"/>
    <w:rsid w:val="00410F19"/>
    <w:rsid w:val="00414C17"/>
    <w:rsid w:val="00414C5D"/>
    <w:rsid w:val="00414D33"/>
    <w:rsid w:val="004179D6"/>
    <w:rsid w:val="004211AE"/>
    <w:rsid w:val="00421830"/>
    <w:rsid w:val="0042222E"/>
    <w:rsid w:val="00422454"/>
    <w:rsid w:val="00422901"/>
    <w:rsid w:val="00423198"/>
    <w:rsid w:val="00423690"/>
    <w:rsid w:val="00425518"/>
    <w:rsid w:val="004257B8"/>
    <w:rsid w:val="004258F6"/>
    <w:rsid w:val="004267C6"/>
    <w:rsid w:val="004272F2"/>
    <w:rsid w:val="004303C2"/>
    <w:rsid w:val="00430F40"/>
    <w:rsid w:val="00432450"/>
    <w:rsid w:val="00432969"/>
    <w:rsid w:val="00433726"/>
    <w:rsid w:val="00433AC2"/>
    <w:rsid w:val="004349AC"/>
    <w:rsid w:val="00434A04"/>
    <w:rsid w:val="00434F3A"/>
    <w:rsid w:val="00435361"/>
    <w:rsid w:val="004355D7"/>
    <w:rsid w:val="004356B7"/>
    <w:rsid w:val="00435E42"/>
    <w:rsid w:val="004416A0"/>
    <w:rsid w:val="004416FD"/>
    <w:rsid w:val="00441B2A"/>
    <w:rsid w:val="00441FD0"/>
    <w:rsid w:val="0044362F"/>
    <w:rsid w:val="00443A60"/>
    <w:rsid w:val="00444287"/>
    <w:rsid w:val="004453E5"/>
    <w:rsid w:val="00445B1D"/>
    <w:rsid w:val="00445F19"/>
    <w:rsid w:val="0044680E"/>
    <w:rsid w:val="00446DD9"/>
    <w:rsid w:val="00447D83"/>
    <w:rsid w:val="00450473"/>
    <w:rsid w:val="00451A39"/>
    <w:rsid w:val="004547A3"/>
    <w:rsid w:val="00456B68"/>
    <w:rsid w:val="00456E72"/>
    <w:rsid w:val="00456EC2"/>
    <w:rsid w:val="004571FC"/>
    <w:rsid w:val="00457538"/>
    <w:rsid w:val="004579BA"/>
    <w:rsid w:val="00457D78"/>
    <w:rsid w:val="00460E1D"/>
    <w:rsid w:val="004614E1"/>
    <w:rsid w:val="00462DF0"/>
    <w:rsid w:val="00463F45"/>
    <w:rsid w:val="00465129"/>
    <w:rsid w:val="004651DE"/>
    <w:rsid w:val="00465243"/>
    <w:rsid w:val="00465361"/>
    <w:rsid w:val="0046606B"/>
    <w:rsid w:val="004666A3"/>
    <w:rsid w:val="00466723"/>
    <w:rsid w:val="00471BFC"/>
    <w:rsid w:val="004724E6"/>
    <w:rsid w:val="00472D51"/>
    <w:rsid w:val="004744D6"/>
    <w:rsid w:val="00474767"/>
    <w:rsid w:val="00476A84"/>
    <w:rsid w:val="00477FD5"/>
    <w:rsid w:val="004805A8"/>
    <w:rsid w:val="004816A9"/>
    <w:rsid w:val="00481798"/>
    <w:rsid w:val="004819BD"/>
    <w:rsid w:val="00482408"/>
    <w:rsid w:val="00482851"/>
    <w:rsid w:val="00482BAF"/>
    <w:rsid w:val="0048358E"/>
    <w:rsid w:val="00483E9A"/>
    <w:rsid w:val="00484E83"/>
    <w:rsid w:val="00485440"/>
    <w:rsid w:val="004863E8"/>
    <w:rsid w:val="00486C8A"/>
    <w:rsid w:val="00487A7A"/>
    <w:rsid w:val="004912D9"/>
    <w:rsid w:val="004912E2"/>
    <w:rsid w:val="00494F2F"/>
    <w:rsid w:val="0049550E"/>
    <w:rsid w:val="0049591D"/>
    <w:rsid w:val="00495B7E"/>
    <w:rsid w:val="00495EC0"/>
    <w:rsid w:val="004969FF"/>
    <w:rsid w:val="00496D7F"/>
    <w:rsid w:val="004A045B"/>
    <w:rsid w:val="004A0907"/>
    <w:rsid w:val="004A286C"/>
    <w:rsid w:val="004A40D0"/>
    <w:rsid w:val="004A50DD"/>
    <w:rsid w:val="004A5B08"/>
    <w:rsid w:val="004A5C0A"/>
    <w:rsid w:val="004B1928"/>
    <w:rsid w:val="004B3B0E"/>
    <w:rsid w:val="004B700A"/>
    <w:rsid w:val="004B7D79"/>
    <w:rsid w:val="004B7E5F"/>
    <w:rsid w:val="004C04AA"/>
    <w:rsid w:val="004C1174"/>
    <w:rsid w:val="004C17A7"/>
    <w:rsid w:val="004C1BB8"/>
    <w:rsid w:val="004C1E61"/>
    <w:rsid w:val="004C267B"/>
    <w:rsid w:val="004C43EE"/>
    <w:rsid w:val="004C43FD"/>
    <w:rsid w:val="004C456E"/>
    <w:rsid w:val="004C59DD"/>
    <w:rsid w:val="004C608D"/>
    <w:rsid w:val="004C6107"/>
    <w:rsid w:val="004C6BFF"/>
    <w:rsid w:val="004C6F2A"/>
    <w:rsid w:val="004C7D40"/>
    <w:rsid w:val="004D0B71"/>
    <w:rsid w:val="004D1157"/>
    <w:rsid w:val="004D1811"/>
    <w:rsid w:val="004D26F5"/>
    <w:rsid w:val="004D2951"/>
    <w:rsid w:val="004D3030"/>
    <w:rsid w:val="004D3B37"/>
    <w:rsid w:val="004D4F6B"/>
    <w:rsid w:val="004D58B0"/>
    <w:rsid w:val="004D6793"/>
    <w:rsid w:val="004D6D95"/>
    <w:rsid w:val="004D75EC"/>
    <w:rsid w:val="004D7F36"/>
    <w:rsid w:val="004D7F78"/>
    <w:rsid w:val="004E052F"/>
    <w:rsid w:val="004E0936"/>
    <w:rsid w:val="004E1FFA"/>
    <w:rsid w:val="004E213A"/>
    <w:rsid w:val="004E21DA"/>
    <w:rsid w:val="004E2EB0"/>
    <w:rsid w:val="004E3AF2"/>
    <w:rsid w:val="004E3D83"/>
    <w:rsid w:val="004E4032"/>
    <w:rsid w:val="004E5404"/>
    <w:rsid w:val="004E54C4"/>
    <w:rsid w:val="004E5954"/>
    <w:rsid w:val="004E5CF7"/>
    <w:rsid w:val="004E6BF6"/>
    <w:rsid w:val="004E7D0B"/>
    <w:rsid w:val="004F02D0"/>
    <w:rsid w:val="004F06FC"/>
    <w:rsid w:val="004F0E7B"/>
    <w:rsid w:val="004F23C1"/>
    <w:rsid w:val="004F344C"/>
    <w:rsid w:val="004F352D"/>
    <w:rsid w:val="004F3635"/>
    <w:rsid w:val="004F4F28"/>
    <w:rsid w:val="004F641E"/>
    <w:rsid w:val="004F67CD"/>
    <w:rsid w:val="005009D0"/>
    <w:rsid w:val="005015E7"/>
    <w:rsid w:val="00503073"/>
    <w:rsid w:val="005035E1"/>
    <w:rsid w:val="00503D53"/>
    <w:rsid w:val="005040AC"/>
    <w:rsid w:val="0050476F"/>
    <w:rsid w:val="005058EA"/>
    <w:rsid w:val="00505BC4"/>
    <w:rsid w:val="0050796D"/>
    <w:rsid w:val="00507B7A"/>
    <w:rsid w:val="00510F66"/>
    <w:rsid w:val="005146E6"/>
    <w:rsid w:val="0051482A"/>
    <w:rsid w:val="005148D2"/>
    <w:rsid w:val="00516AB3"/>
    <w:rsid w:val="0052085B"/>
    <w:rsid w:val="00520903"/>
    <w:rsid w:val="00521C76"/>
    <w:rsid w:val="00523C3D"/>
    <w:rsid w:val="00524CE1"/>
    <w:rsid w:val="005258C5"/>
    <w:rsid w:val="0052644E"/>
    <w:rsid w:val="00526AA8"/>
    <w:rsid w:val="005272CF"/>
    <w:rsid w:val="00527EFB"/>
    <w:rsid w:val="005308DD"/>
    <w:rsid w:val="00532157"/>
    <w:rsid w:val="0053218E"/>
    <w:rsid w:val="00533AA6"/>
    <w:rsid w:val="0053473F"/>
    <w:rsid w:val="00534B9B"/>
    <w:rsid w:val="00536DE3"/>
    <w:rsid w:val="00537021"/>
    <w:rsid w:val="00540326"/>
    <w:rsid w:val="00540375"/>
    <w:rsid w:val="005404CA"/>
    <w:rsid w:val="0054060A"/>
    <w:rsid w:val="00540E00"/>
    <w:rsid w:val="00541D7B"/>
    <w:rsid w:val="00542664"/>
    <w:rsid w:val="0054266E"/>
    <w:rsid w:val="005426D3"/>
    <w:rsid w:val="005433CB"/>
    <w:rsid w:val="0054371E"/>
    <w:rsid w:val="00544385"/>
    <w:rsid w:val="0054499F"/>
    <w:rsid w:val="00544A23"/>
    <w:rsid w:val="00544CBF"/>
    <w:rsid w:val="00544CE7"/>
    <w:rsid w:val="005500EF"/>
    <w:rsid w:val="005501D3"/>
    <w:rsid w:val="005506B2"/>
    <w:rsid w:val="0055084F"/>
    <w:rsid w:val="005517E0"/>
    <w:rsid w:val="00551C90"/>
    <w:rsid w:val="00552B0C"/>
    <w:rsid w:val="00552DAD"/>
    <w:rsid w:val="00554FCA"/>
    <w:rsid w:val="00555170"/>
    <w:rsid w:val="00555E3C"/>
    <w:rsid w:val="00562482"/>
    <w:rsid w:val="005629CD"/>
    <w:rsid w:val="005629DA"/>
    <w:rsid w:val="005644C5"/>
    <w:rsid w:val="00565A59"/>
    <w:rsid w:val="00565FEC"/>
    <w:rsid w:val="005662DD"/>
    <w:rsid w:val="00570551"/>
    <w:rsid w:val="00572C0D"/>
    <w:rsid w:val="0057339A"/>
    <w:rsid w:val="00573E9F"/>
    <w:rsid w:val="005743DF"/>
    <w:rsid w:val="005743ED"/>
    <w:rsid w:val="005745BE"/>
    <w:rsid w:val="00574947"/>
    <w:rsid w:val="005752DD"/>
    <w:rsid w:val="00575CDC"/>
    <w:rsid w:val="00575CE4"/>
    <w:rsid w:val="00576526"/>
    <w:rsid w:val="00582B5E"/>
    <w:rsid w:val="00586E98"/>
    <w:rsid w:val="00587663"/>
    <w:rsid w:val="005910A6"/>
    <w:rsid w:val="00591B93"/>
    <w:rsid w:val="00591F9E"/>
    <w:rsid w:val="00593177"/>
    <w:rsid w:val="0059336D"/>
    <w:rsid w:val="00594F9B"/>
    <w:rsid w:val="005951C5"/>
    <w:rsid w:val="005959AE"/>
    <w:rsid w:val="00595C7E"/>
    <w:rsid w:val="00596499"/>
    <w:rsid w:val="005973E5"/>
    <w:rsid w:val="005A088E"/>
    <w:rsid w:val="005A19C0"/>
    <w:rsid w:val="005A1F15"/>
    <w:rsid w:val="005A2BF1"/>
    <w:rsid w:val="005A35EF"/>
    <w:rsid w:val="005A5C2C"/>
    <w:rsid w:val="005A5F25"/>
    <w:rsid w:val="005A62E0"/>
    <w:rsid w:val="005A6765"/>
    <w:rsid w:val="005A6B36"/>
    <w:rsid w:val="005A78AB"/>
    <w:rsid w:val="005B01FA"/>
    <w:rsid w:val="005B0C59"/>
    <w:rsid w:val="005B10FD"/>
    <w:rsid w:val="005B12BB"/>
    <w:rsid w:val="005B1D35"/>
    <w:rsid w:val="005B1EB8"/>
    <w:rsid w:val="005B20D3"/>
    <w:rsid w:val="005B3393"/>
    <w:rsid w:val="005B4904"/>
    <w:rsid w:val="005B6EE0"/>
    <w:rsid w:val="005C032E"/>
    <w:rsid w:val="005C0902"/>
    <w:rsid w:val="005C0BCB"/>
    <w:rsid w:val="005C0CB7"/>
    <w:rsid w:val="005C1456"/>
    <w:rsid w:val="005C178C"/>
    <w:rsid w:val="005C3E36"/>
    <w:rsid w:val="005C45B1"/>
    <w:rsid w:val="005C4EC6"/>
    <w:rsid w:val="005C60D5"/>
    <w:rsid w:val="005C6CC8"/>
    <w:rsid w:val="005D02C7"/>
    <w:rsid w:val="005D07EE"/>
    <w:rsid w:val="005D08C6"/>
    <w:rsid w:val="005D10F7"/>
    <w:rsid w:val="005D16ED"/>
    <w:rsid w:val="005D1F3D"/>
    <w:rsid w:val="005D2575"/>
    <w:rsid w:val="005D3A90"/>
    <w:rsid w:val="005D4EED"/>
    <w:rsid w:val="005D589C"/>
    <w:rsid w:val="005D6BB1"/>
    <w:rsid w:val="005E0282"/>
    <w:rsid w:val="005E0E73"/>
    <w:rsid w:val="005E124E"/>
    <w:rsid w:val="005E4BDF"/>
    <w:rsid w:val="005E55B1"/>
    <w:rsid w:val="005E70C0"/>
    <w:rsid w:val="005E7471"/>
    <w:rsid w:val="005F0222"/>
    <w:rsid w:val="005F278D"/>
    <w:rsid w:val="005F317F"/>
    <w:rsid w:val="005F392F"/>
    <w:rsid w:val="005F3C45"/>
    <w:rsid w:val="005F42C8"/>
    <w:rsid w:val="005F5363"/>
    <w:rsid w:val="005F5AC4"/>
    <w:rsid w:val="005F6026"/>
    <w:rsid w:val="005F6FD1"/>
    <w:rsid w:val="005F7CBF"/>
    <w:rsid w:val="00600341"/>
    <w:rsid w:val="00600682"/>
    <w:rsid w:val="00600CAE"/>
    <w:rsid w:val="00602884"/>
    <w:rsid w:val="00603D45"/>
    <w:rsid w:val="006065C8"/>
    <w:rsid w:val="00606F0B"/>
    <w:rsid w:val="0060715B"/>
    <w:rsid w:val="006103CF"/>
    <w:rsid w:val="006109E7"/>
    <w:rsid w:val="00610FC5"/>
    <w:rsid w:val="00611CA8"/>
    <w:rsid w:val="00611F14"/>
    <w:rsid w:val="0061278F"/>
    <w:rsid w:val="00613385"/>
    <w:rsid w:val="00615414"/>
    <w:rsid w:val="006157AE"/>
    <w:rsid w:val="0061666D"/>
    <w:rsid w:val="006172B0"/>
    <w:rsid w:val="00620262"/>
    <w:rsid w:val="0062043F"/>
    <w:rsid w:val="00620C7A"/>
    <w:rsid w:val="00620FCB"/>
    <w:rsid w:val="006216E1"/>
    <w:rsid w:val="006226B3"/>
    <w:rsid w:val="00623F44"/>
    <w:rsid w:val="00624CCA"/>
    <w:rsid w:val="00624DBC"/>
    <w:rsid w:val="00625394"/>
    <w:rsid w:val="00627047"/>
    <w:rsid w:val="00630E81"/>
    <w:rsid w:val="00631227"/>
    <w:rsid w:val="006319C7"/>
    <w:rsid w:val="00631A2E"/>
    <w:rsid w:val="00631A40"/>
    <w:rsid w:val="0063276C"/>
    <w:rsid w:val="00635087"/>
    <w:rsid w:val="006366F2"/>
    <w:rsid w:val="00636E18"/>
    <w:rsid w:val="00640AA7"/>
    <w:rsid w:val="00641125"/>
    <w:rsid w:val="00642133"/>
    <w:rsid w:val="00642A72"/>
    <w:rsid w:val="006437DD"/>
    <w:rsid w:val="00644390"/>
    <w:rsid w:val="00644CAE"/>
    <w:rsid w:val="006457F7"/>
    <w:rsid w:val="00646FDD"/>
    <w:rsid w:val="0065053A"/>
    <w:rsid w:val="00652020"/>
    <w:rsid w:val="00652EA0"/>
    <w:rsid w:val="00653176"/>
    <w:rsid w:val="00653261"/>
    <w:rsid w:val="00653D7E"/>
    <w:rsid w:val="00653F14"/>
    <w:rsid w:val="00654815"/>
    <w:rsid w:val="00654B69"/>
    <w:rsid w:val="0065519A"/>
    <w:rsid w:val="00660B3D"/>
    <w:rsid w:val="006612D4"/>
    <w:rsid w:val="00661E22"/>
    <w:rsid w:val="00663417"/>
    <w:rsid w:val="0066441D"/>
    <w:rsid w:val="00664451"/>
    <w:rsid w:val="00665023"/>
    <w:rsid w:val="00666233"/>
    <w:rsid w:val="00667041"/>
    <w:rsid w:val="006678D3"/>
    <w:rsid w:val="00667D8F"/>
    <w:rsid w:val="0067135C"/>
    <w:rsid w:val="0067140E"/>
    <w:rsid w:val="00671F13"/>
    <w:rsid w:val="00672475"/>
    <w:rsid w:val="006731D8"/>
    <w:rsid w:val="00673723"/>
    <w:rsid w:val="006746A5"/>
    <w:rsid w:val="00675195"/>
    <w:rsid w:val="0067529C"/>
    <w:rsid w:val="006764E8"/>
    <w:rsid w:val="006769E4"/>
    <w:rsid w:val="006803EE"/>
    <w:rsid w:val="006815EF"/>
    <w:rsid w:val="00681AD7"/>
    <w:rsid w:val="00681C54"/>
    <w:rsid w:val="00682CF3"/>
    <w:rsid w:val="00687F9D"/>
    <w:rsid w:val="00690ACE"/>
    <w:rsid w:val="00691DF5"/>
    <w:rsid w:val="006929B5"/>
    <w:rsid w:val="00693015"/>
    <w:rsid w:val="00693440"/>
    <w:rsid w:val="00693455"/>
    <w:rsid w:val="0069368B"/>
    <w:rsid w:val="00693B35"/>
    <w:rsid w:val="00694472"/>
    <w:rsid w:val="00694791"/>
    <w:rsid w:val="00695FF6"/>
    <w:rsid w:val="006A0D41"/>
    <w:rsid w:val="006A14B5"/>
    <w:rsid w:val="006A1FD0"/>
    <w:rsid w:val="006A27F1"/>
    <w:rsid w:val="006A348F"/>
    <w:rsid w:val="006A3569"/>
    <w:rsid w:val="006A378D"/>
    <w:rsid w:val="006A3BF0"/>
    <w:rsid w:val="006A44AE"/>
    <w:rsid w:val="006A4FC9"/>
    <w:rsid w:val="006A5651"/>
    <w:rsid w:val="006A5F50"/>
    <w:rsid w:val="006A5F7A"/>
    <w:rsid w:val="006A6049"/>
    <w:rsid w:val="006A6180"/>
    <w:rsid w:val="006A78F1"/>
    <w:rsid w:val="006B03C6"/>
    <w:rsid w:val="006B0EF3"/>
    <w:rsid w:val="006B1033"/>
    <w:rsid w:val="006B13EF"/>
    <w:rsid w:val="006B4A1D"/>
    <w:rsid w:val="006B5D9D"/>
    <w:rsid w:val="006B6196"/>
    <w:rsid w:val="006B7D34"/>
    <w:rsid w:val="006C14ED"/>
    <w:rsid w:val="006C19D3"/>
    <w:rsid w:val="006C2AE7"/>
    <w:rsid w:val="006C2E4B"/>
    <w:rsid w:val="006C31C5"/>
    <w:rsid w:val="006C4159"/>
    <w:rsid w:val="006C44D3"/>
    <w:rsid w:val="006C4679"/>
    <w:rsid w:val="006C4922"/>
    <w:rsid w:val="006C4F41"/>
    <w:rsid w:val="006C6348"/>
    <w:rsid w:val="006C6609"/>
    <w:rsid w:val="006D28A5"/>
    <w:rsid w:val="006D2A58"/>
    <w:rsid w:val="006D38B4"/>
    <w:rsid w:val="006D5863"/>
    <w:rsid w:val="006D5D86"/>
    <w:rsid w:val="006D77B2"/>
    <w:rsid w:val="006E08D5"/>
    <w:rsid w:val="006E09E4"/>
    <w:rsid w:val="006E0B30"/>
    <w:rsid w:val="006E13A2"/>
    <w:rsid w:val="006E20B4"/>
    <w:rsid w:val="006E28D6"/>
    <w:rsid w:val="006E42C3"/>
    <w:rsid w:val="006E50D5"/>
    <w:rsid w:val="006E55EE"/>
    <w:rsid w:val="006E5C0A"/>
    <w:rsid w:val="006E71B0"/>
    <w:rsid w:val="006E72EF"/>
    <w:rsid w:val="006F129E"/>
    <w:rsid w:val="006F14CE"/>
    <w:rsid w:val="006F1C6C"/>
    <w:rsid w:val="006F2ADC"/>
    <w:rsid w:val="006F3AF8"/>
    <w:rsid w:val="006F4436"/>
    <w:rsid w:val="006F4489"/>
    <w:rsid w:val="006F513C"/>
    <w:rsid w:val="006F5275"/>
    <w:rsid w:val="006F5E1E"/>
    <w:rsid w:val="006F741D"/>
    <w:rsid w:val="006F7567"/>
    <w:rsid w:val="00700499"/>
    <w:rsid w:val="00703ADE"/>
    <w:rsid w:val="007040F8"/>
    <w:rsid w:val="00705FED"/>
    <w:rsid w:val="00710CE1"/>
    <w:rsid w:val="0071125E"/>
    <w:rsid w:val="00712457"/>
    <w:rsid w:val="007134B6"/>
    <w:rsid w:val="007138F9"/>
    <w:rsid w:val="00713A79"/>
    <w:rsid w:val="00714D75"/>
    <w:rsid w:val="00715655"/>
    <w:rsid w:val="0072081F"/>
    <w:rsid w:val="00722121"/>
    <w:rsid w:val="007223F0"/>
    <w:rsid w:val="00723B64"/>
    <w:rsid w:val="00725001"/>
    <w:rsid w:val="00725CA8"/>
    <w:rsid w:val="0073022E"/>
    <w:rsid w:val="00731560"/>
    <w:rsid w:val="00731F80"/>
    <w:rsid w:val="00734D8C"/>
    <w:rsid w:val="00734E3E"/>
    <w:rsid w:val="007358A7"/>
    <w:rsid w:val="00740E18"/>
    <w:rsid w:val="00740E91"/>
    <w:rsid w:val="00742EFF"/>
    <w:rsid w:val="00743F98"/>
    <w:rsid w:val="00744330"/>
    <w:rsid w:val="00744670"/>
    <w:rsid w:val="00746857"/>
    <w:rsid w:val="00747B2F"/>
    <w:rsid w:val="00754C06"/>
    <w:rsid w:val="00755BA5"/>
    <w:rsid w:val="0075701A"/>
    <w:rsid w:val="00757620"/>
    <w:rsid w:val="00757C9E"/>
    <w:rsid w:val="00760734"/>
    <w:rsid w:val="0076181A"/>
    <w:rsid w:val="00762316"/>
    <w:rsid w:val="00764DB5"/>
    <w:rsid w:val="007661BC"/>
    <w:rsid w:val="007671A2"/>
    <w:rsid w:val="00770486"/>
    <w:rsid w:val="00770DE3"/>
    <w:rsid w:val="007723F2"/>
    <w:rsid w:val="007725CB"/>
    <w:rsid w:val="00772C6F"/>
    <w:rsid w:val="00772E35"/>
    <w:rsid w:val="00773D8D"/>
    <w:rsid w:val="007759CE"/>
    <w:rsid w:val="00775F04"/>
    <w:rsid w:val="00775F4F"/>
    <w:rsid w:val="0077790B"/>
    <w:rsid w:val="00780426"/>
    <w:rsid w:val="00780E34"/>
    <w:rsid w:val="00781B9D"/>
    <w:rsid w:val="0078266B"/>
    <w:rsid w:val="00783755"/>
    <w:rsid w:val="007839B2"/>
    <w:rsid w:val="00783A7A"/>
    <w:rsid w:val="00784ED5"/>
    <w:rsid w:val="0078655D"/>
    <w:rsid w:val="00786C5F"/>
    <w:rsid w:val="007901EF"/>
    <w:rsid w:val="00792902"/>
    <w:rsid w:val="00792AB2"/>
    <w:rsid w:val="00795DAD"/>
    <w:rsid w:val="007978B2"/>
    <w:rsid w:val="007A0661"/>
    <w:rsid w:val="007A0D49"/>
    <w:rsid w:val="007A170E"/>
    <w:rsid w:val="007A1BAC"/>
    <w:rsid w:val="007A42AD"/>
    <w:rsid w:val="007A4457"/>
    <w:rsid w:val="007A45A1"/>
    <w:rsid w:val="007A4871"/>
    <w:rsid w:val="007A4A4C"/>
    <w:rsid w:val="007A4A8D"/>
    <w:rsid w:val="007A5C0A"/>
    <w:rsid w:val="007A5FED"/>
    <w:rsid w:val="007A6B80"/>
    <w:rsid w:val="007A6F73"/>
    <w:rsid w:val="007A71DD"/>
    <w:rsid w:val="007A7BFE"/>
    <w:rsid w:val="007B2C7B"/>
    <w:rsid w:val="007B34F0"/>
    <w:rsid w:val="007B48D7"/>
    <w:rsid w:val="007B5D9E"/>
    <w:rsid w:val="007B7034"/>
    <w:rsid w:val="007B709B"/>
    <w:rsid w:val="007B7A75"/>
    <w:rsid w:val="007B7FBD"/>
    <w:rsid w:val="007C0427"/>
    <w:rsid w:val="007C0BE9"/>
    <w:rsid w:val="007C0D32"/>
    <w:rsid w:val="007C2F9E"/>
    <w:rsid w:val="007C326D"/>
    <w:rsid w:val="007C409E"/>
    <w:rsid w:val="007C4864"/>
    <w:rsid w:val="007C553C"/>
    <w:rsid w:val="007C5800"/>
    <w:rsid w:val="007C58BF"/>
    <w:rsid w:val="007C61D6"/>
    <w:rsid w:val="007D11A7"/>
    <w:rsid w:val="007D14BE"/>
    <w:rsid w:val="007D185E"/>
    <w:rsid w:val="007D26A8"/>
    <w:rsid w:val="007D33C2"/>
    <w:rsid w:val="007D3DF0"/>
    <w:rsid w:val="007D40D4"/>
    <w:rsid w:val="007D5D99"/>
    <w:rsid w:val="007D5F04"/>
    <w:rsid w:val="007D7C03"/>
    <w:rsid w:val="007E21E8"/>
    <w:rsid w:val="007E2887"/>
    <w:rsid w:val="007E2FC7"/>
    <w:rsid w:val="007E3121"/>
    <w:rsid w:val="007E315E"/>
    <w:rsid w:val="007E442C"/>
    <w:rsid w:val="007E48A0"/>
    <w:rsid w:val="007E50DD"/>
    <w:rsid w:val="007E5A74"/>
    <w:rsid w:val="007E5D1A"/>
    <w:rsid w:val="007E66E7"/>
    <w:rsid w:val="007E7630"/>
    <w:rsid w:val="007F03FE"/>
    <w:rsid w:val="007F0522"/>
    <w:rsid w:val="007F11BD"/>
    <w:rsid w:val="007F125F"/>
    <w:rsid w:val="007F1BF2"/>
    <w:rsid w:val="007F4E5A"/>
    <w:rsid w:val="007F4FAD"/>
    <w:rsid w:val="007F5354"/>
    <w:rsid w:val="007F5F03"/>
    <w:rsid w:val="007F6F76"/>
    <w:rsid w:val="007F7BB3"/>
    <w:rsid w:val="0080009C"/>
    <w:rsid w:val="0080030B"/>
    <w:rsid w:val="00800C2D"/>
    <w:rsid w:val="00801388"/>
    <w:rsid w:val="0080186B"/>
    <w:rsid w:val="008032F4"/>
    <w:rsid w:val="00803454"/>
    <w:rsid w:val="008035DF"/>
    <w:rsid w:val="0080431C"/>
    <w:rsid w:val="008045D9"/>
    <w:rsid w:val="00804689"/>
    <w:rsid w:val="00804F25"/>
    <w:rsid w:val="00805B75"/>
    <w:rsid w:val="008060B2"/>
    <w:rsid w:val="0080636B"/>
    <w:rsid w:val="00806545"/>
    <w:rsid w:val="00806883"/>
    <w:rsid w:val="00806D87"/>
    <w:rsid w:val="00806E07"/>
    <w:rsid w:val="00807A5B"/>
    <w:rsid w:val="00807C6D"/>
    <w:rsid w:val="008102A5"/>
    <w:rsid w:val="00812C92"/>
    <w:rsid w:val="008133A1"/>
    <w:rsid w:val="0081352C"/>
    <w:rsid w:val="00813B1D"/>
    <w:rsid w:val="00813F20"/>
    <w:rsid w:val="0081404A"/>
    <w:rsid w:val="00815588"/>
    <w:rsid w:val="00815714"/>
    <w:rsid w:val="00816B0D"/>
    <w:rsid w:val="00820A98"/>
    <w:rsid w:val="0082339B"/>
    <w:rsid w:val="00823AB9"/>
    <w:rsid w:val="008243AB"/>
    <w:rsid w:val="00824EAE"/>
    <w:rsid w:val="008250A9"/>
    <w:rsid w:val="00825C4C"/>
    <w:rsid w:val="00825E52"/>
    <w:rsid w:val="00826E0B"/>
    <w:rsid w:val="00827288"/>
    <w:rsid w:val="0082747C"/>
    <w:rsid w:val="008301A6"/>
    <w:rsid w:val="00830AF3"/>
    <w:rsid w:val="00831481"/>
    <w:rsid w:val="00832868"/>
    <w:rsid w:val="008329E2"/>
    <w:rsid w:val="00832A11"/>
    <w:rsid w:val="008339F7"/>
    <w:rsid w:val="00834441"/>
    <w:rsid w:val="008354C1"/>
    <w:rsid w:val="00835658"/>
    <w:rsid w:val="00835E70"/>
    <w:rsid w:val="00836077"/>
    <w:rsid w:val="00837B4D"/>
    <w:rsid w:val="00837EAD"/>
    <w:rsid w:val="00841511"/>
    <w:rsid w:val="00842184"/>
    <w:rsid w:val="008462C7"/>
    <w:rsid w:val="00846A44"/>
    <w:rsid w:val="00850079"/>
    <w:rsid w:val="00850142"/>
    <w:rsid w:val="00851272"/>
    <w:rsid w:val="008514A1"/>
    <w:rsid w:val="00851856"/>
    <w:rsid w:val="00854DC6"/>
    <w:rsid w:val="0085566B"/>
    <w:rsid w:val="00855F2F"/>
    <w:rsid w:val="00855F8B"/>
    <w:rsid w:val="00857329"/>
    <w:rsid w:val="00861FFB"/>
    <w:rsid w:val="008636E9"/>
    <w:rsid w:val="0086431A"/>
    <w:rsid w:val="0086677D"/>
    <w:rsid w:val="00866F81"/>
    <w:rsid w:val="0086725B"/>
    <w:rsid w:val="008675E9"/>
    <w:rsid w:val="008709AC"/>
    <w:rsid w:val="00870DEC"/>
    <w:rsid w:val="00870ECB"/>
    <w:rsid w:val="00871F93"/>
    <w:rsid w:val="0087213A"/>
    <w:rsid w:val="00873984"/>
    <w:rsid w:val="00873EE7"/>
    <w:rsid w:val="00874293"/>
    <w:rsid w:val="00875AB9"/>
    <w:rsid w:val="00876355"/>
    <w:rsid w:val="00876F27"/>
    <w:rsid w:val="00876FD2"/>
    <w:rsid w:val="0087741B"/>
    <w:rsid w:val="00877EA0"/>
    <w:rsid w:val="0088003B"/>
    <w:rsid w:val="0088355C"/>
    <w:rsid w:val="00883BBA"/>
    <w:rsid w:val="00884242"/>
    <w:rsid w:val="00884608"/>
    <w:rsid w:val="00885F3C"/>
    <w:rsid w:val="00890D84"/>
    <w:rsid w:val="00890E4F"/>
    <w:rsid w:val="00892E0A"/>
    <w:rsid w:val="008935AF"/>
    <w:rsid w:val="00893980"/>
    <w:rsid w:val="00893D18"/>
    <w:rsid w:val="00895F22"/>
    <w:rsid w:val="0089654E"/>
    <w:rsid w:val="00897751"/>
    <w:rsid w:val="008A06DB"/>
    <w:rsid w:val="008A1474"/>
    <w:rsid w:val="008A2544"/>
    <w:rsid w:val="008A269C"/>
    <w:rsid w:val="008A366F"/>
    <w:rsid w:val="008A4E86"/>
    <w:rsid w:val="008A6263"/>
    <w:rsid w:val="008A6F1C"/>
    <w:rsid w:val="008B137D"/>
    <w:rsid w:val="008B1E1E"/>
    <w:rsid w:val="008B1F06"/>
    <w:rsid w:val="008B300A"/>
    <w:rsid w:val="008B348E"/>
    <w:rsid w:val="008B3941"/>
    <w:rsid w:val="008B56C7"/>
    <w:rsid w:val="008B584C"/>
    <w:rsid w:val="008B5C8F"/>
    <w:rsid w:val="008B6028"/>
    <w:rsid w:val="008B6064"/>
    <w:rsid w:val="008B65D9"/>
    <w:rsid w:val="008B6E1B"/>
    <w:rsid w:val="008C21EA"/>
    <w:rsid w:val="008C2C5F"/>
    <w:rsid w:val="008C3B12"/>
    <w:rsid w:val="008C4810"/>
    <w:rsid w:val="008C51B4"/>
    <w:rsid w:val="008C5EEA"/>
    <w:rsid w:val="008C61DA"/>
    <w:rsid w:val="008C6340"/>
    <w:rsid w:val="008C76F1"/>
    <w:rsid w:val="008D021B"/>
    <w:rsid w:val="008D092A"/>
    <w:rsid w:val="008D0E9F"/>
    <w:rsid w:val="008D180F"/>
    <w:rsid w:val="008D1FCD"/>
    <w:rsid w:val="008D2495"/>
    <w:rsid w:val="008D263C"/>
    <w:rsid w:val="008D36C3"/>
    <w:rsid w:val="008D5DE4"/>
    <w:rsid w:val="008D5DEF"/>
    <w:rsid w:val="008D66BC"/>
    <w:rsid w:val="008D75DB"/>
    <w:rsid w:val="008D79AB"/>
    <w:rsid w:val="008E071A"/>
    <w:rsid w:val="008E0ECB"/>
    <w:rsid w:val="008E167F"/>
    <w:rsid w:val="008E1CC9"/>
    <w:rsid w:val="008E1F50"/>
    <w:rsid w:val="008E6447"/>
    <w:rsid w:val="008E6469"/>
    <w:rsid w:val="008E68AB"/>
    <w:rsid w:val="008E6DC4"/>
    <w:rsid w:val="008E7803"/>
    <w:rsid w:val="008E7C6A"/>
    <w:rsid w:val="008F021F"/>
    <w:rsid w:val="008F07F8"/>
    <w:rsid w:val="008F122D"/>
    <w:rsid w:val="008F1413"/>
    <w:rsid w:val="008F1B11"/>
    <w:rsid w:val="008F2DBA"/>
    <w:rsid w:val="008F4277"/>
    <w:rsid w:val="008F49D3"/>
    <w:rsid w:val="008F5076"/>
    <w:rsid w:val="008F79B1"/>
    <w:rsid w:val="00900C48"/>
    <w:rsid w:val="009012D5"/>
    <w:rsid w:val="009014EE"/>
    <w:rsid w:val="0090234B"/>
    <w:rsid w:val="009032C0"/>
    <w:rsid w:val="009035E3"/>
    <w:rsid w:val="00903BD1"/>
    <w:rsid w:val="00903DF9"/>
    <w:rsid w:val="00904FAD"/>
    <w:rsid w:val="00907457"/>
    <w:rsid w:val="00907880"/>
    <w:rsid w:val="00910914"/>
    <w:rsid w:val="009121C0"/>
    <w:rsid w:val="00912D21"/>
    <w:rsid w:val="009131EB"/>
    <w:rsid w:val="009145B3"/>
    <w:rsid w:val="00914952"/>
    <w:rsid w:val="009171DC"/>
    <w:rsid w:val="00920A86"/>
    <w:rsid w:val="00921D54"/>
    <w:rsid w:val="009241BD"/>
    <w:rsid w:val="009244F3"/>
    <w:rsid w:val="00925AFF"/>
    <w:rsid w:val="00930FA9"/>
    <w:rsid w:val="00932302"/>
    <w:rsid w:val="00932618"/>
    <w:rsid w:val="00932EE4"/>
    <w:rsid w:val="009332CF"/>
    <w:rsid w:val="0093489C"/>
    <w:rsid w:val="00937657"/>
    <w:rsid w:val="00937C7D"/>
    <w:rsid w:val="00937CCC"/>
    <w:rsid w:val="0094092E"/>
    <w:rsid w:val="00940EA4"/>
    <w:rsid w:val="0094128E"/>
    <w:rsid w:val="00942BFE"/>
    <w:rsid w:val="00942C6D"/>
    <w:rsid w:val="00942E31"/>
    <w:rsid w:val="00942FE9"/>
    <w:rsid w:val="0094325D"/>
    <w:rsid w:val="00944013"/>
    <w:rsid w:val="00944C7F"/>
    <w:rsid w:val="00945A6C"/>
    <w:rsid w:val="00946844"/>
    <w:rsid w:val="009473C8"/>
    <w:rsid w:val="00947A45"/>
    <w:rsid w:val="0095212B"/>
    <w:rsid w:val="0095256A"/>
    <w:rsid w:val="00952A71"/>
    <w:rsid w:val="0095351B"/>
    <w:rsid w:val="00953A04"/>
    <w:rsid w:val="00954644"/>
    <w:rsid w:val="0095508F"/>
    <w:rsid w:val="00956318"/>
    <w:rsid w:val="00956975"/>
    <w:rsid w:val="0096018B"/>
    <w:rsid w:val="00960E4A"/>
    <w:rsid w:val="00960E73"/>
    <w:rsid w:val="00960E95"/>
    <w:rsid w:val="0096102D"/>
    <w:rsid w:val="009612B8"/>
    <w:rsid w:val="009619B0"/>
    <w:rsid w:val="00961CFD"/>
    <w:rsid w:val="00961E7B"/>
    <w:rsid w:val="00962951"/>
    <w:rsid w:val="00962E0F"/>
    <w:rsid w:val="0096354A"/>
    <w:rsid w:val="0096583E"/>
    <w:rsid w:val="00970362"/>
    <w:rsid w:val="0097071D"/>
    <w:rsid w:val="00970853"/>
    <w:rsid w:val="00970E7F"/>
    <w:rsid w:val="009715DD"/>
    <w:rsid w:val="00971B75"/>
    <w:rsid w:val="0097261C"/>
    <w:rsid w:val="00972915"/>
    <w:rsid w:val="00973CB2"/>
    <w:rsid w:val="009740D1"/>
    <w:rsid w:val="009744A3"/>
    <w:rsid w:val="00974EF2"/>
    <w:rsid w:val="0097742A"/>
    <w:rsid w:val="00980D7A"/>
    <w:rsid w:val="00980DA5"/>
    <w:rsid w:val="00981D8C"/>
    <w:rsid w:val="00982E4D"/>
    <w:rsid w:val="00983663"/>
    <w:rsid w:val="00984802"/>
    <w:rsid w:val="00984AA3"/>
    <w:rsid w:val="00984F00"/>
    <w:rsid w:val="00985C2C"/>
    <w:rsid w:val="009863F3"/>
    <w:rsid w:val="00987528"/>
    <w:rsid w:val="00987BB1"/>
    <w:rsid w:val="00987CE7"/>
    <w:rsid w:val="00990486"/>
    <w:rsid w:val="00990AAA"/>
    <w:rsid w:val="009911F7"/>
    <w:rsid w:val="0099193C"/>
    <w:rsid w:val="009968C0"/>
    <w:rsid w:val="00996D15"/>
    <w:rsid w:val="00996FDF"/>
    <w:rsid w:val="009A01D9"/>
    <w:rsid w:val="009A13F5"/>
    <w:rsid w:val="009A3078"/>
    <w:rsid w:val="009A4167"/>
    <w:rsid w:val="009A4FC3"/>
    <w:rsid w:val="009A5A9B"/>
    <w:rsid w:val="009A65A7"/>
    <w:rsid w:val="009A662B"/>
    <w:rsid w:val="009A6FE5"/>
    <w:rsid w:val="009A79F3"/>
    <w:rsid w:val="009B0DA3"/>
    <w:rsid w:val="009B3AEA"/>
    <w:rsid w:val="009B4312"/>
    <w:rsid w:val="009B47F0"/>
    <w:rsid w:val="009B5A7D"/>
    <w:rsid w:val="009B5CB1"/>
    <w:rsid w:val="009B6E50"/>
    <w:rsid w:val="009B71CA"/>
    <w:rsid w:val="009B7618"/>
    <w:rsid w:val="009B7716"/>
    <w:rsid w:val="009C0841"/>
    <w:rsid w:val="009C1D2A"/>
    <w:rsid w:val="009C22A6"/>
    <w:rsid w:val="009C57C4"/>
    <w:rsid w:val="009C5934"/>
    <w:rsid w:val="009C6439"/>
    <w:rsid w:val="009D08F8"/>
    <w:rsid w:val="009D0F06"/>
    <w:rsid w:val="009D28A2"/>
    <w:rsid w:val="009D2D60"/>
    <w:rsid w:val="009D36F0"/>
    <w:rsid w:val="009D6561"/>
    <w:rsid w:val="009D676F"/>
    <w:rsid w:val="009E01FD"/>
    <w:rsid w:val="009E0291"/>
    <w:rsid w:val="009E183E"/>
    <w:rsid w:val="009E2D5B"/>
    <w:rsid w:val="009E3620"/>
    <w:rsid w:val="009E38E7"/>
    <w:rsid w:val="009E3E25"/>
    <w:rsid w:val="009E488F"/>
    <w:rsid w:val="009E52A4"/>
    <w:rsid w:val="009E5602"/>
    <w:rsid w:val="009E731C"/>
    <w:rsid w:val="009E75EB"/>
    <w:rsid w:val="009E7E7D"/>
    <w:rsid w:val="009F056B"/>
    <w:rsid w:val="009F415A"/>
    <w:rsid w:val="009F46EC"/>
    <w:rsid w:val="009F4DB0"/>
    <w:rsid w:val="009F5B40"/>
    <w:rsid w:val="009F6CA7"/>
    <w:rsid w:val="009F7BD9"/>
    <w:rsid w:val="00A01FC3"/>
    <w:rsid w:val="00A02CA4"/>
    <w:rsid w:val="00A03D68"/>
    <w:rsid w:val="00A058AD"/>
    <w:rsid w:val="00A05A6B"/>
    <w:rsid w:val="00A062F3"/>
    <w:rsid w:val="00A06B70"/>
    <w:rsid w:val="00A10000"/>
    <w:rsid w:val="00A113DB"/>
    <w:rsid w:val="00A12DFB"/>
    <w:rsid w:val="00A1318A"/>
    <w:rsid w:val="00A142AB"/>
    <w:rsid w:val="00A156D1"/>
    <w:rsid w:val="00A166CB"/>
    <w:rsid w:val="00A167BA"/>
    <w:rsid w:val="00A20405"/>
    <w:rsid w:val="00A213DD"/>
    <w:rsid w:val="00A2372E"/>
    <w:rsid w:val="00A23D8A"/>
    <w:rsid w:val="00A253CD"/>
    <w:rsid w:val="00A275F9"/>
    <w:rsid w:val="00A27656"/>
    <w:rsid w:val="00A27FBA"/>
    <w:rsid w:val="00A30CCD"/>
    <w:rsid w:val="00A30F48"/>
    <w:rsid w:val="00A32610"/>
    <w:rsid w:val="00A3474B"/>
    <w:rsid w:val="00A35C4E"/>
    <w:rsid w:val="00A36260"/>
    <w:rsid w:val="00A4070E"/>
    <w:rsid w:val="00A40B9A"/>
    <w:rsid w:val="00A4201E"/>
    <w:rsid w:val="00A4248B"/>
    <w:rsid w:val="00A42A5E"/>
    <w:rsid w:val="00A441D0"/>
    <w:rsid w:val="00A448B5"/>
    <w:rsid w:val="00A44EDA"/>
    <w:rsid w:val="00A45700"/>
    <w:rsid w:val="00A45738"/>
    <w:rsid w:val="00A45F54"/>
    <w:rsid w:val="00A50D1E"/>
    <w:rsid w:val="00A5198B"/>
    <w:rsid w:val="00A52848"/>
    <w:rsid w:val="00A52928"/>
    <w:rsid w:val="00A53DF8"/>
    <w:rsid w:val="00A53E08"/>
    <w:rsid w:val="00A5428E"/>
    <w:rsid w:val="00A5797D"/>
    <w:rsid w:val="00A5799B"/>
    <w:rsid w:val="00A57AD4"/>
    <w:rsid w:val="00A634A9"/>
    <w:rsid w:val="00A63AB5"/>
    <w:rsid w:val="00A66A73"/>
    <w:rsid w:val="00A67050"/>
    <w:rsid w:val="00A67760"/>
    <w:rsid w:val="00A67EDE"/>
    <w:rsid w:val="00A703A1"/>
    <w:rsid w:val="00A709F9"/>
    <w:rsid w:val="00A745B0"/>
    <w:rsid w:val="00A75025"/>
    <w:rsid w:val="00A75C88"/>
    <w:rsid w:val="00A76A69"/>
    <w:rsid w:val="00A807C2"/>
    <w:rsid w:val="00A82923"/>
    <w:rsid w:val="00A82F2A"/>
    <w:rsid w:val="00A840FA"/>
    <w:rsid w:val="00A851E3"/>
    <w:rsid w:val="00A855AE"/>
    <w:rsid w:val="00A8630B"/>
    <w:rsid w:val="00A90379"/>
    <w:rsid w:val="00A90DB8"/>
    <w:rsid w:val="00A915FF"/>
    <w:rsid w:val="00A91B52"/>
    <w:rsid w:val="00A91D02"/>
    <w:rsid w:val="00A921CC"/>
    <w:rsid w:val="00A92B98"/>
    <w:rsid w:val="00A92DE1"/>
    <w:rsid w:val="00A935EA"/>
    <w:rsid w:val="00A93660"/>
    <w:rsid w:val="00A93F3C"/>
    <w:rsid w:val="00A94151"/>
    <w:rsid w:val="00A94F3D"/>
    <w:rsid w:val="00A961D9"/>
    <w:rsid w:val="00A96D13"/>
    <w:rsid w:val="00A96F6A"/>
    <w:rsid w:val="00A9742C"/>
    <w:rsid w:val="00A97F65"/>
    <w:rsid w:val="00AA02D8"/>
    <w:rsid w:val="00AA1530"/>
    <w:rsid w:val="00AA3590"/>
    <w:rsid w:val="00AA5EB2"/>
    <w:rsid w:val="00AA6F6A"/>
    <w:rsid w:val="00AA76E3"/>
    <w:rsid w:val="00AB0B25"/>
    <w:rsid w:val="00AB13E1"/>
    <w:rsid w:val="00AB1B4E"/>
    <w:rsid w:val="00AB1C7E"/>
    <w:rsid w:val="00AB2523"/>
    <w:rsid w:val="00AB338A"/>
    <w:rsid w:val="00AB3C76"/>
    <w:rsid w:val="00AB49FC"/>
    <w:rsid w:val="00AB50D1"/>
    <w:rsid w:val="00AB50E4"/>
    <w:rsid w:val="00AB79D8"/>
    <w:rsid w:val="00AC12D2"/>
    <w:rsid w:val="00AC1770"/>
    <w:rsid w:val="00AC2549"/>
    <w:rsid w:val="00AC32FC"/>
    <w:rsid w:val="00AC7281"/>
    <w:rsid w:val="00AC7518"/>
    <w:rsid w:val="00AC762F"/>
    <w:rsid w:val="00AD032A"/>
    <w:rsid w:val="00AD0D2A"/>
    <w:rsid w:val="00AD103E"/>
    <w:rsid w:val="00AD1C18"/>
    <w:rsid w:val="00AD281A"/>
    <w:rsid w:val="00AD2CD4"/>
    <w:rsid w:val="00AD3454"/>
    <w:rsid w:val="00AD38D5"/>
    <w:rsid w:val="00AD3F3A"/>
    <w:rsid w:val="00AD4139"/>
    <w:rsid w:val="00AD488D"/>
    <w:rsid w:val="00AD51FE"/>
    <w:rsid w:val="00AD59CB"/>
    <w:rsid w:val="00AD6E88"/>
    <w:rsid w:val="00AE08F1"/>
    <w:rsid w:val="00AE1614"/>
    <w:rsid w:val="00AE44EE"/>
    <w:rsid w:val="00AE4D68"/>
    <w:rsid w:val="00AE593E"/>
    <w:rsid w:val="00AE59F5"/>
    <w:rsid w:val="00AE6401"/>
    <w:rsid w:val="00AE7DB5"/>
    <w:rsid w:val="00AF0C5E"/>
    <w:rsid w:val="00AF200B"/>
    <w:rsid w:val="00AF2836"/>
    <w:rsid w:val="00AF3FA3"/>
    <w:rsid w:val="00AF4BD3"/>
    <w:rsid w:val="00B003F2"/>
    <w:rsid w:val="00B01625"/>
    <w:rsid w:val="00B0189B"/>
    <w:rsid w:val="00B02111"/>
    <w:rsid w:val="00B02B98"/>
    <w:rsid w:val="00B032D6"/>
    <w:rsid w:val="00B03646"/>
    <w:rsid w:val="00B03713"/>
    <w:rsid w:val="00B04462"/>
    <w:rsid w:val="00B044DC"/>
    <w:rsid w:val="00B04685"/>
    <w:rsid w:val="00B04C36"/>
    <w:rsid w:val="00B04C4A"/>
    <w:rsid w:val="00B07219"/>
    <w:rsid w:val="00B07389"/>
    <w:rsid w:val="00B074D1"/>
    <w:rsid w:val="00B10081"/>
    <w:rsid w:val="00B1021B"/>
    <w:rsid w:val="00B10948"/>
    <w:rsid w:val="00B1304A"/>
    <w:rsid w:val="00B13492"/>
    <w:rsid w:val="00B13613"/>
    <w:rsid w:val="00B13669"/>
    <w:rsid w:val="00B13F52"/>
    <w:rsid w:val="00B14767"/>
    <w:rsid w:val="00B14F9B"/>
    <w:rsid w:val="00B20D69"/>
    <w:rsid w:val="00B21335"/>
    <w:rsid w:val="00B221EC"/>
    <w:rsid w:val="00B22526"/>
    <w:rsid w:val="00B22907"/>
    <w:rsid w:val="00B22A35"/>
    <w:rsid w:val="00B22B21"/>
    <w:rsid w:val="00B232BE"/>
    <w:rsid w:val="00B23926"/>
    <w:rsid w:val="00B2527F"/>
    <w:rsid w:val="00B25820"/>
    <w:rsid w:val="00B258C2"/>
    <w:rsid w:val="00B25AA5"/>
    <w:rsid w:val="00B268FD"/>
    <w:rsid w:val="00B26CA2"/>
    <w:rsid w:val="00B27090"/>
    <w:rsid w:val="00B27A54"/>
    <w:rsid w:val="00B30CF6"/>
    <w:rsid w:val="00B3212A"/>
    <w:rsid w:val="00B345AE"/>
    <w:rsid w:val="00B34BC2"/>
    <w:rsid w:val="00B351A2"/>
    <w:rsid w:val="00B354AB"/>
    <w:rsid w:val="00B40CA6"/>
    <w:rsid w:val="00B41911"/>
    <w:rsid w:val="00B43840"/>
    <w:rsid w:val="00B43EB1"/>
    <w:rsid w:val="00B44093"/>
    <w:rsid w:val="00B445FF"/>
    <w:rsid w:val="00B4597F"/>
    <w:rsid w:val="00B45D64"/>
    <w:rsid w:val="00B46067"/>
    <w:rsid w:val="00B46614"/>
    <w:rsid w:val="00B46724"/>
    <w:rsid w:val="00B46A41"/>
    <w:rsid w:val="00B47064"/>
    <w:rsid w:val="00B5127F"/>
    <w:rsid w:val="00B513F3"/>
    <w:rsid w:val="00B51B26"/>
    <w:rsid w:val="00B5243F"/>
    <w:rsid w:val="00B526E9"/>
    <w:rsid w:val="00B54735"/>
    <w:rsid w:val="00B55322"/>
    <w:rsid w:val="00B55762"/>
    <w:rsid w:val="00B55CC3"/>
    <w:rsid w:val="00B56144"/>
    <w:rsid w:val="00B576C8"/>
    <w:rsid w:val="00B57E45"/>
    <w:rsid w:val="00B60FD9"/>
    <w:rsid w:val="00B61076"/>
    <w:rsid w:val="00B615AC"/>
    <w:rsid w:val="00B6307C"/>
    <w:rsid w:val="00B64CCF"/>
    <w:rsid w:val="00B64F79"/>
    <w:rsid w:val="00B65302"/>
    <w:rsid w:val="00B65E2D"/>
    <w:rsid w:val="00B6758B"/>
    <w:rsid w:val="00B70846"/>
    <w:rsid w:val="00B70C9B"/>
    <w:rsid w:val="00B712AE"/>
    <w:rsid w:val="00B743D3"/>
    <w:rsid w:val="00B74693"/>
    <w:rsid w:val="00B7522D"/>
    <w:rsid w:val="00B76109"/>
    <w:rsid w:val="00B76484"/>
    <w:rsid w:val="00B77635"/>
    <w:rsid w:val="00B81E53"/>
    <w:rsid w:val="00B84298"/>
    <w:rsid w:val="00B84AB5"/>
    <w:rsid w:val="00B85928"/>
    <w:rsid w:val="00B8676D"/>
    <w:rsid w:val="00B86AF1"/>
    <w:rsid w:val="00B86D21"/>
    <w:rsid w:val="00B87590"/>
    <w:rsid w:val="00B87669"/>
    <w:rsid w:val="00B900C4"/>
    <w:rsid w:val="00B90670"/>
    <w:rsid w:val="00B906CF"/>
    <w:rsid w:val="00B91025"/>
    <w:rsid w:val="00B916DE"/>
    <w:rsid w:val="00B91E6B"/>
    <w:rsid w:val="00B92B8F"/>
    <w:rsid w:val="00B9389E"/>
    <w:rsid w:val="00B939D6"/>
    <w:rsid w:val="00B93C32"/>
    <w:rsid w:val="00B93CE5"/>
    <w:rsid w:val="00B95E51"/>
    <w:rsid w:val="00B9620A"/>
    <w:rsid w:val="00B972F1"/>
    <w:rsid w:val="00BA18E3"/>
    <w:rsid w:val="00BA1DBF"/>
    <w:rsid w:val="00BA2295"/>
    <w:rsid w:val="00BA3EE7"/>
    <w:rsid w:val="00BA4121"/>
    <w:rsid w:val="00BA415C"/>
    <w:rsid w:val="00BA4225"/>
    <w:rsid w:val="00BA423F"/>
    <w:rsid w:val="00BA525D"/>
    <w:rsid w:val="00BA565E"/>
    <w:rsid w:val="00BA59C5"/>
    <w:rsid w:val="00BA61D9"/>
    <w:rsid w:val="00BB0386"/>
    <w:rsid w:val="00BB11A7"/>
    <w:rsid w:val="00BB1627"/>
    <w:rsid w:val="00BB1BBE"/>
    <w:rsid w:val="00BB2334"/>
    <w:rsid w:val="00BB2DA0"/>
    <w:rsid w:val="00BB3B8E"/>
    <w:rsid w:val="00BB406C"/>
    <w:rsid w:val="00BB5425"/>
    <w:rsid w:val="00BB6871"/>
    <w:rsid w:val="00BB691D"/>
    <w:rsid w:val="00BB7755"/>
    <w:rsid w:val="00BB78B2"/>
    <w:rsid w:val="00BC2CFA"/>
    <w:rsid w:val="00BC3A25"/>
    <w:rsid w:val="00BC46C1"/>
    <w:rsid w:val="00BC5D53"/>
    <w:rsid w:val="00BC65F7"/>
    <w:rsid w:val="00BC7416"/>
    <w:rsid w:val="00BC7791"/>
    <w:rsid w:val="00BD061C"/>
    <w:rsid w:val="00BD0A3C"/>
    <w:rsid w:val="00BD0C93"/>
    <w:rsid w:val="00BD0F46"/>
    <w:rsid w:val="00BD0FBE"/>
    <w:rsid w:val="00BD2A7A"/>
    <w:rsid w:val="00BD3EEF"/>
    <w:rsid w:val="00BD583F"/>
    <w:rsid w:val="00BD5B84"/>
    <w:rsid w:val="00BD6BB2"/>
    <w:rsid w:val="00BD6FDE"/>
    <w:rsid w:val="00BD70D0"/>
    <w:rsid w:val="00BD73CB"/>
    <w:rsid w:val="00BD75CE"/>
    <w:rsid w:val="00BE0784"/>
    <w:rsid w:val="00BE0D3C"/>
    <w:rsid w:val="00BE0E2C"/>
    <w:rsid w:val="00BE100A"/>
    <w:rsid w:val="00BE17CE"/>
    <w:rsid w:val="00BE2B82"/>
    <w:rsid w:val="00BE2BC5"/>
    <w:rsid w:val="00BE4022"/>
    <w:rsid w:val="00BE416F"/>
    <w:rsid w:val="00BE465E"/>
    <w:rsid w:val="00BE48E9"/>
    <w:rsid w:val="00BE5D1A"/>
    <w:rsid w:val="00BE6150"/>
    <w:rsid w:val="00BE7567"/>
    <w:rsid w:val="00BE7922"/>
    <w:rsid w:val="00BE7975"/>
    <w:rsid w:val="00BF009E"/>
    <w:rsid w:val="00BF0C7E"/>
    <w:rsid w:val="00BF1A0C"/>
    <w:rsid w:val="00BF2EF9"/>
    <w:rsid w:val="00BF2FC9"/>
    <w:rsid w:val="00BF3113"/>
    <w:rsid w:val="00BF32FF"/>
    <w:rsid w:val="00BF4C73"/>
    <w:rsid w:val="00BF6CE4"/>
    <w:rsid w:val="00BF70BC"/>
    <w:rsid w:val="00C00048"/>
    <w:rsid w:val="00C00201"/>
    <w:rsid w:val="00C00C4D"/>
    <w:rsid w:val="00C01FD2"/>
    <w:rsid w:val="00C0268F"/>
    <w:rsid w:val="00C02FE9"/>
    <w:rsid w:val="00C04FB4"/>
    <w:rsid w:val="00C057F5"/>
    <w:rsid w:val="00C06B58"/>
    <w:rsid w:val="00C06FDB"/>
    <w:rsid w:val="00C07461"/>
    <w:rsid w:val="00C07F2E"/>
    <w:rsid w:val="00C111D2"/>
    <w:rsid w:val="00C1155C"/>
    <w:rsid w:val="00C11599"/>
    <w:rsid w:val="00C12A52"/>
    <w:rsid w:val="00C12AA8"/>
    <w:rsid w:val="00C13698"/>
    <w:rsid w:val="00C137AC"/>
    <w:rsid w:val="00C13CCD"/>
    <w:rsid w:val="00C1480A"/>
    <w:rsid w:val="00C14DAA"/>
    <w:rsid w:val="00C150A0"/>
    <w:rsid w:val="00C15E86"/>
    <w:rsid w:val="00C1640F"/>
    <w:rsid w:val="00C17297"/>
    <w:rsid w:val="00C17B66"/>
    <w:rsid w:val="00C204C7"/>
    <w:rsid w:val="00C209D6"/>
    <w:rsid w:val="00C23754"/>
    <w:rsid w:val="00C239C8"/>
    <w:rsid w:val="00C2430C"/>
    <w:rsid w:val="00C243C1"/>
    <w:rsid w:val="00C24D40"/>
    <w:rsid w:val="00C25732"/>
    <w:rsid w:val="00C263E5"/>
    <w:rsid w:val="00C27062"/>
    <w:rsid w:val="00C3218C"/>
    <w:rsid w:val="00C34368"/>
    <w:rsid w:val="00C34C61"/>
    <w:rsid w:val="00C3513E"/>
    <w:rsid w:val="00C36318"/>
    <w:rsid w:val="00C4148F"/>
    <w:rsid w:val="00C42855"/>
    <w:rsid w:val="00C42A87"/>
    <w:rsid w:val="00C42EDA"/>
    <w:rsid w:val="00C4384D"/>
    <w:rsid w:val="00C44F26"/>
    <w:rsid w:val="00C457CA"/>
    <w:rsid w:val="00C45E34"/>
    <w:rsid w:val="00C46023"/>
    <w:rsid w:val="00C46364"/>
    <w:rsid w:val="00C505C3"/>
    <w:rsid w:val="00C505D5"/>
    <w:rsid w:val="00C50C74"/>
    <w:rsid w:val="00C50C93"/>
    <w:rsid w:val="00C50DAF"/>
    <w:rsid w:val="00C5118A"/>
    <w:rsid w:val="00C51348"/>
    <w:rsid w:val="00C513F9"/>
    <w:rsid w:val="00C52244"/>
    <w:rsid w:val="00C538D2"/>
    <w:rsid w:val="00C54885"/>
    <w:rsid w:val="00C54AB3"/>
    <w:rsid w:val="00C54B54"/>
    <w:rsid w:val="00C54CF5"/>
    <w:rsid w:val="00C55551"/>
    <w:rsid w:val="00C604B0"/>
    <w:rsid w:val="00C611C3"/>
    <w:rsid w:val="00C625B8"/>
    <w:rsid w:val="00C64D96"/>
    <w:rsid w:val="00C65733"/>
    <w:rsid w:val="00C659E6"/>
    <w:rsid w:val="00C65B3B"/>
    <w:rsid w:val="00C665AB"/>
    <w:rsid w:val="00C70C54"/>
    <w:rsid w:val="00C71F63"/>
    <w:rsid w:val="00C7227F"/>
    <w:rsid w:val="00C7347F"/>
    <w:rsid w:val="00C73868"/>
    <w:rsid w:val="00C73B64"/>
    <w:rsid w:val="00C74096"/>
    <w:rsid w:val="00C740F6"/>
    <w:rsid w:val="00C76D1C"/>
    <w:rsid w:val="00C76D8A"/>
    <w:rsid w:val="00C77EC0"/>
    <w:rsid w:val="00C80492"/>
    <w:rsid w:val="00C80D38"/>
    <w:rsid w:val="00C81152"/>
    <w:rsid w:val="00C8153B"/>
    <w:rsid w:val="00C82E5E"/>
    <w:rsid w:val="00C8335B"/>
    <w:rsid w:val="00C843F6"/>
    <w:rsid w:val="00C8462C"/>
    <w:rsid w:val="00C84B34"/>
    <w:rsid w:val="00C84D25"/>
    <w:rsid w:val="00C853F3"/>
    <w:rsid w:val="00C8659F"/>
    <w:rsid w:val="00C86D1D"/>
    <w:rsid w:val="00C87322"/>
    <w:rsid w:val="00C8770C"/>
    <w:rsid w:val="00C91277"/>
    <w:rsid w:val="00C91827"/>
    <w:rsid w:val="00C91AB2"/>
    <w:rsid w:val="00C91FAB"/>
    <w:rsid w:val="00C93315"/>
    <w:rsid w:val="00C93365"/>
    <w:rsid w:val="00C9354F"/>
    <w:rsid w:val="00C95591"/>
    <w:rsid w:val="00C95C63"/>
    <w:rsid w:val="00C96DB0"/>
    <w:rsid w:val="00C9751B"/>
    <w:rsid w:val="00CA1602"/>
    <w:rsid w:val="00CA3309"/>
    <w:rsid w:val="00CA3548"/>
    <w:rsid w:val="00CA3CD7"/>
    <w:rsid w:val="00CA40D6"/>
    <w:rsid w:val="00CA54D5"/>
    <w:rsid w:val="00CA5A71"/>
    <w:rsid w:val="00CA5A99"/>
    <w:rsid w:val="00CA63D2"/>
    <w:rsid w:val="00CA7F97"/>
    <w:rsid w:val="00CB39B4"/>
    <w:rsid w:val="00CB3D87"/>
    <w:rsid w:val="00CB4964"/>
    <w:rsid w:val="00CC0C0C"/>
    <w:rsid w:val="00CC16E0"/>
    <w:rsid w:val="00CC1B51"/>
    <w:rsid w:val="00CC1F0E"/>
    <w:rsid w:val="00CC22CE"/>
    <w:rsid w:val="00CC2E97"/>
    <w:rsid w:val="00CC3025"/>
    <w:rsid w:val="00CC3CEB"/>
    <w:rsid w:val="00CC3EBF"/>
    <w:rsid w:val="00CC473C"/>
    <w:rsid w:val="00CC4BE2"/>
    <w:rsid w:val="00CC6279"/>
    <w:rsid w:val="00CC6F86"/>
    <w:rsid w:val="00CC714E"/>
    <w:rsid w:val="00CD0CC5"/>
    <w:rsid w:val="00CD107E"/>
    <w:rsid w:val="00CD22E2"/>
    <w:rsid w:val="00CD3429"/>
    <w:rsid w:val="00CD36B0"/>
    <w:rsid w:val="00CD394C"/>
    <w:rsid w:val="00CD4416"/>
    <w:rsid w:val="00CD4650"/>
    <w:rsid w:val="00CD4A3C"/>
    <w:rsid w:val="00CD5065"/>
    <w:rsid w:val="00CD5704"/>
    <w:rsid w:val="00CD5F4B"/>
    <w:rsid w:val="00CD65EF"/>
    <w:rsid w:val="00CD7FA8"/>
    <w:rsid w:val="00CE2713"/>
    <w:rsid w:val="00CE28A1"/>
    <w:rsid w:val="00CE2920"/>
    <w:rsid w:val="00CE53E3"/>
    <w:rsid w:val="00CE547C"/>
    <w:rsid w:val="00CE5AA5"/>
    <w:rsid w:val="00CE5DFF"/>
    <w:rsid w:val="00CE6349"/>
    <w:rsid w:val="00CE691A"/>
    <w:rsid w:val="00CE6E3D"/>
    <w:rsid w:val="00CE78D6"/>
    <w:rsid w:val="00CE7D92"/>
    <w:rsid w:val="00CF0850"/>
    <w:rsid w:val="00CF20CD"/>
    <w:rsid w:val="00CF2AE8"/>
    <w:rsid w:val="00CF3EDE"/>
    <w:rsid w:val="00CF4C2E"/>
    <w:rsid w:val="00CF500C"/>
    <w:rsid w:val="00CF56EC"/>
    <w:rsid w:val="00CF7F2D"/>
    <w:rsid w:val="00D0368F"/>
    <w:rsid w:val="00D0369A"/>
    <w:rsid w:val="00D03F76"/>
    <w:rsid w:val="00D055CD"/>
    <w:rsid w:val="00D07F43"/>
    <w:rsid w:val="00D10F5F"/>
    <w:rsid w:val="00D11E12"/>
    <w:rsid w:val="00D12EFB"/>
    <w:rsid w:val="00D12F08"/>
    <w:rsid w:val="00D136B3"/>
    <w:rsid w:val="00D13B97"/>
    <w:rsid w:val="00D14258"/>
    <w:rsid w:val="00D142D5"/>
    <w:rsid w:val="00D15AE7"/>
    <w:rsid w:val="00D15C8F"/>
    <w:rsid w:val="00D16100"/>
    <w:rsid w:val="00D16890"/>
    <w:rsid w:val="00D17628"/>
    <w:rsid w:val="00D20045"/>
    <w:rsid w:val="00D203E3"/>
    <w:rsid w:val="00D22810"/>
    <w:rsid w:val="00D22929"/>
    <w:rsid w:val="00D266A0"/>
    <w:rsid w:val="00D26DE1"/>
    <w:rsid w:val="00D271AF"/>
    <w:rsid w:val="00D27C61"/>
    <w:rsid w:val="00D31B08"/>
    <w:rsid w:val="00D31B70"/>
    <w:rsid w:val="00D32AB8"/>
    <w:rsid w:val="00D33309"/>
    <w:rsid w:val="00D33BD6"/>
    <w:rsid w:val="00D33F3F"/>
    <w:rsid w:val="00D343D9"/>
    <w:rsid w:val="00D351D5"/>
    <w:rsid w:val="00D35261"/>
    <w:rsid w:val="00D356F4"/>
    <w:rsid w:val="00D36097"/>
    <w:rsid w:val="00D375DF"/>
    <w:rsid w:val="00D378A8"/>
    <w:rsid w:val="00D37C09"/>
    <w:rsid w:val="00D408D1"/>
    <w:rsid w:val="00D40B8A"/>
    <w:rsid w:val="00D40E6F"/>
    <w:rsid w:val="00D412C0"/>
    <w:rsid w:val="00D419C9"/>
    <w:rsid w:val="00D4273C"/>
    <w:rsid w:val="00D42A58"/>
    <w:rsid w:val="00D43A29"/>
    <w:rsid w:val="00D442E7"/>
    <w:rsid w:val="00D44D4C"/>
    <w:rsid w:val="00D44EFE"/>
    <w:rsid w:val="00D4597F"/>
    <w:rsid w:val="00D45AA4"/>
    <w:rsid w:val="00D45CC7"/>
    <w:rsid w:val="00D45DD8"/>
    <w:rsid w:val="00D47499"/>
    <w:rsid w:val="00D474B9"/>
    <w:rsid w:val="00D51DD0"/>
    <w:rsid w:val="00D53AD5"/>
    <w:rsid w:val="00D53DCE"/>
    <w:rsid w:val="00D54A23"/>
    <w:rsid w:val="00D54E15"/>
    <w:rsid w:val="00D553B4"/>
    <w:rsid w:val="00D5608F"/>
    <w:rsid w:val="00D56181"/>
    <w:rsid w:val="00D5661F"/>
    <w:rsid w:val="00D57C66"/>
    <w:rsid w:val="00D57F3A"/>
    <w:rsid w:val="00D57FD7"/>
    <w:rsid w:val="00D603B4"/>
    <w:rsid w:val="00D61404"/>
    <w:rsid w:val="00D61AEC"/>
    <w:rsid w:val="00D6279B"/>
    <w:rsid w:val="00D6296C"/>
    <w:rsid w:val="00D65364"/>
    <w:rsid w:val="00D66838"/>
    <w:rsid w:val="00D66F8D"/>
    <w:rsid w:val="00D71B99"/>
    <w:rsid w:val="00D71C54"/>
    <w:rsid w:val="00D73CF7"/>
    <w:rsid w:val="00D73DBA"/>
    <w:rsid w:val="00D7499B"/>
    <w:rsid w:val="00D7644C"/>
    <w:rsid w:val="00D81884"/>
    <w:rsid w:val="00D81913"/>
    <w:rsid w:val="00D82143"/>
    <w:rsid w:val="00D85E56"/>
    <w:rsid w:val="00D864E0"/>
    <w:rsid w:val="00D90CD1"/>
    <w:rsid w:val="00D9116A"/>
    <w:rsid w:val="00D91542"/>
    <w:rsid w:val="00D924F8"/>
    <w:rsid w:val="00D92EE8"/>
    <w:rsid w:val="00D93681"/>
    <w:rsid w:val="00D947D9"/>
    <w:rsid w:val="00D94977"/>
    <w:rsid w:val="00D94EEF"/>
    <w:rsid w:val="00D95D72"/>
    <w:rsid w:val="00D9638E"/>
    <w:rsid w:val="00D97294"/>
    <w:rsid w:val="00DA0087"/>
    <w:rsid w:val="00DA08FB"/>
    <w:rsid w:val="00DA12F2"/>
    <w:rsid w:val="00DA174D"/>
    <w:rsid w:val="00DA17AE"/>
    <w:rsid w:val="00DA29DC"/>
    <w:rsid w:val="00DA358B"/>
    <w:rsid w:val="00DA360C"/>
    <w:rsid w:val="00DA429F"/>
    <w:rsid w:val="00DA4E49"/>
    <w:rsid w:val="00DA6700"/>
    <w:rsid w:val="00DA6E92"/>
    <w:rsid w:val="00DB0FB7"/>
    <w:rsid w:val="00DB11D1"/>
    <w:rsid w:val="00DB1BAA"/>
    <w:rsid w:val="00DB3B72"/>
    <w:rsid w:val="00DB7A1A"/>
    <w:rsid w:val="00DC09C5"/>
    <w:rsid w:val="00DC1B49"/>
    <w:rsid w:val="00DC3CC7"/>
    <w:rsid w:val="00DC4224"/>
    <w:rsid w:val="00DC4283"/>
    <w:rsid w:val="00DC4E9C"/>
    <w:rsid w:val="00DC60E9"/>
    <w:rsid w:val="00DC7D6C"/>
    <w:rsid w:val="00DD03B5"/>
    <w:rsid w:val="00DD1A96"/>
    <w:rsid w:val="00DD2CA6"/>
    <w:rsid w:val="00DD2EF9"/>
    <w:rsid w:val="00DD4217"/>
    <w:rsid w:val="00DD4522"/>
    <w:rsid w:val="00DD586A"/>
    <w:rsid w:val="00DD5888"/>
    <w:rsid w:val="00DD5D9F"/>
    <w:rsid w:val="00DD5EEF"/>
    <w:rsid w:val="00DD6E6F"/>
    <w:rsid w:val="00DE01DB"/>
    <w:rsid w:val="00DE055C"/>
    <w:rsid w:val="00DE1827"/>
    <w:rsid w:val="00DE1DEF"/>
    <w:rsid w:val="00DE2BF2"/>
    <w:rsid w:val="00DE33A4"/>
    <w:rsid w:val="00DE3647"/>
    <w:rsid w:val="00DE3C2D"/>
    <w:rsid w:val="00DE47ED"/>
    <w:rsid w:val="00DE5483"/>
    <w:rsid w:val="00DE5A03"/>
    <w:rsid w:val="00DE5AAE"/>
    <w:rsid w:val="00DE7178"/>
    <w:rsid w:val="00DE7DCA"/>
    <w:rsid w:val="00DF10D8"/>
    <w:rsid w:val="00DF23A5"/>
    <w:rsid w:val="00DF3AAE"/>
    <w:rsid w:val="00DF3B12"/>
    <w:rsid w:val="00DF417D"/>
    <w:rsid w:val="00DF49A8"/>
    <w:rsid w:val="00E00294"/>
    <w:rsid w:val="00E004DD"/>
    <w:rsid w:val="00E0059F"/>
    <w:rsid w:val="00E02056"/>
    <w:rsid w:val="00E0220D"/>
    <w:rsid w:val="00E02CF9"/>
    <w:rsid w:val="00E0359F"/>
    <w:rsid w:val="00E04F3E"/>
    <w:rsid w:val="00E073CA"/>
    <w:rsid w:val="00E107A8"/>
    <w:rsid w:val="00E11DEA"/>
    <w:rsid w:val="00E12B9D"/>
    <w:rsid w:val="00E1306B"/>
    <w:rsid w:val="00E14E87"/>
    <w:rsid w:val="00E15685"/>
    <w:rsid w:val="00E1570F"/>
    <w:rsid w:val="00E16AF6"/>
    <w:rsid w:val="00E17201"/>
    <w:rsid w:val="00E17945"/>
    <w:rsid w:val="00E221DC"/>
    <w:rsid w:val="00E224A5"/>
    <w:rsid w:val="00E235C8"/>
    <w:rsid w:val="00E23A7D"/>
    <w:rsid w:val="00E23E51"/>
    <w:rsid w:val="00E242FC"/>
    <w:rsid w:val="00E24571"/>
    <w:rsid w:val="00E30988"/>
    <w:rsid w:val="00E3301A"/>
    <w:rsid w:val="00E3362D"/>
    <w:rsid w:val="00E34EA1"/>
    <w:rsid w:val="00E352F6"/>
    <w:rsid w:val="00E354B4"/>
    <w:rsid w:val="00E36657"/>
    <w:rsid w:val="00E367D0"/>
    <w:rsid w:val="00E3688C"/>
    <w:rsid w:val="00E36B80"/>
    <w:rsid w:val="00E36ED0"/>
    <w:rsid w:val="00E36FC0"/>
    <w:rsid w:val="00E4140C"/>
    <w:rsid w:val="00E421F2"/>
    <w:rsid w:val="00E42968"/>
    <w:rsid w:val="00E42BD3"/>
    <w:rsid w:val="00E45436"/>
    <w:rsid w:val="00E46C65"/>
    <w:rsid w:val="00E47439"/>
    <w:rsid w:val="00E50D78"/>
    <w:rsid w:val="00E5101D"/>
    <w:rsid w:val="00E52799"/>
    <w:rsid w:val="00E52FCA"/>
    <w:rsid w:val="00E54699"/>
    <w:rsid w:val="00E54F40"/>
    <w:rsid w:val="00E56B78"/>
    <w:rsid w:val="00E57159"/>
    <w:rsid w:val="00E5779C"/>
    <w:rsid w:val="00E6048D"/>
    <w:rsid w:val="00E60714"/>
    <w:rsid w:val="00E61434"/>
    <w:rsid w:val="00E6198A"/>
    <w:rsid w:val="00E62902"/>
    <w:rsid w:val="00E63F1B"/>
    <w:rsid w:val="00E64E48"/>
    <w:rsid w:val="00E66626"/>
    <w:rsid w:val="00E66803"/>
    <w:rsid w:val="00E67D19"/>
    <w:rsid w:val="00E70269"/>
    <w:rsid w:val="00E7063F"/>
    <w:rsid w:val="00E71196"/>
    <w:rsid w:val="00E71824"/>
    <w:rsid w:val="00E71C21"/>
    <w:rsid w:val="00E74014"/>
    <w:rsid w:val="00E760D3"/>
    <w:rsid w:val="00E77628"/>
    <w:rsid w:val="00E81A81"/>
    <w:rsid w:val="00E8323F"/>
    <w:rsid w:val="00E835E7"/>
    <w:rsid w:val="00E836D6"/>
    <w:rsid w:val="00E840F5"/>
    <w:rsid w:val="00E84C0B"/>
    <w:rsid w:val="00E8593F"/>
    <w:rsid w:val="00E86CA7"/>
    <w:rsid w:val="00E904FC"/>
    <w:rsid w:val="00E908C7"/>
    <w:rsid w:val="00E90E63"/>
    <w:rsid w:val="00E914EC"/>
    <w:rsid w:val="00E92BC3"/>
    <w:rsid w:val="00E92D22"/>
    <w:rsid w:val="00E93097"/>
    <w:rsid w:val="00E931E4"/>
    <w:rsid w:val="00E935FF"/>
    <w:rsid w:val="00E93896"/>
    <w:rsid w:val="00E94866"/>
    <w:rsid w:val="00E948DB"/>
    <w:rsid w:val="00E94E69"/>
    <w:rsid w:val="00E952A5"/>
    <w:rsid w:val="00E952AE"/>
    <w:rsid w:val="00E95AA0"/>
    <w:rsid w:val="00E974C4"/>
    <w:rsid w:val="00EA0DE4"/>
    <w:rsid w:val="00EA22C1"/>
    <w:rsid w:val="00EA3CFE"/>
    <w:rsid w:val="00EA3DFB"/>
    <w:rsid w:val="00EA4CA8"/>
    <w:rsid w:val="00EA5284"/>
    <w:rsid w:val="00EA5E66"/>
    <w:rsid w:val="00EA637B"/>
    <w:rsid w:val="00EA7417"/>
    <w:rsid w:val="00EA7642"/>
    <w:rsid w:val="00EB2353"/>
    <w:rsid w:val="00EB31CC"/>
    <w:rsid w:val="00EB37C2"/>
    <w:rsid w:val="00EB4473"/>
    <w:rsid w:val="00EB4C65"/>
    <w:rsid w:val="00EB5BBA"/>
    <w:rsid w:val="00EB5D94"/>
    <w:rsid w:val="00EB68E9"/>
    <w:rsid w:val="00EB69F6"/>
    <w:rsid w:val="00EB6CAD"/>
    <w:rsid w:val="00EB7F35"/>
    <w:rsid w:val="00EB7FB2"/>
    <w:rsid w:val="00EC0A23"/>
    <w:rsid w:val="00EC2F8A"/>
    <w:rsid w:val="00EC3011"/>
    <w:rsid w:val="00EC37A2"/>
    <w:rsid w:val="00EC3CBA"/>
    <w:rsid w:val="00EC3E63"/>
    <w:rsid w:val="00EC41E0"/>
    <w:rsid w:val="00EC499F"/>
    <w:rsid w:val="00EC4F2E"/>
    <w:rsid w:val="00EC5101"/>
    <w:rsid w:val="00EC62DB"/>
    <w:rsid w:val="00EC6DEA"/>
    <w:rsid w:val="00EC70D6"/>
    <w:rsid w:val="00EC7205"/>
    <w:rsid w:val="00EC76D7"/>
    <w:rsid w:val="00ED0B97"/>
    <w:rsid w:val="00ED17AC"/>
    <w:rsid w:val="00ED17C7"/>
    <w:rsid w:val="00ED22EB"/>
    <w:rsid w:val="00ED236F"/>
    <w:rsid w:val="00ED2972"/>
    <w:rsid w:val="00ED4EA6"/>
    <w:rsid w:val="00ED5DF4"/>
    <w:rsid w:val="00ED63AA"/>
    <w:rsid w:val="00EE01D0"/>
    <w:rsid w:val="00EE0288"/>
    <w:rsid w:val="00EE102A"/>
    <w:rsid w:val="00EE1775"/>
    <w:rsid w:val="00EE2D9A"/>
    <w:rsid w:val="00EE2E59"/>
    <w:rsid w:val="00EE47DC"/>
    <w:rsid w:val="00EE4EB4"/>
    <w:rsid w:val="00EE5612"/>
    <w:rsid w:val="00EE5ED1"/>
    <w:rsid w:val="00EE5F2A"/>
    <w:rsid w:val="00EE6C0A"/>
    <w:rsid w:val="00EE706C"/>
    <w:rsid w:val="00EF186D"/>
    <w:rsid w:val="00EF3675"/>
    <w:rsid w:val="00EF5659"/>
    <w:rsid w:val="00EF721B"/>
    <w:rsid w:val="00EF77D0"/>
    <w:rsid w:val="00F00DDA"/>
    <w:rsid w:val="00F01240"/>
    <w:rsid w:val="00F018BB"/>
    <w:rsid w:val="00F019C8"/>
    <w:rsid w:val="00F01F3E"/>
    <w:rsid w:val="00F01F74"/>
    <w:rsid w:val="00F0357D"/>
    <w:rsid w:val="00F04635"/>
    <w:rsid w:val="00F0527E"/>
    <w:rsid w:val="00F057E9"/>
    <w:rsid w:val="00F05822"/>
    <w:rsid w:val="00F06DD0"/>
    <w:rsid w:val="00F06FBB"/>
    <w:rsid w:val="00F11870"/>
    <w:rsid w:val="00F1253C"/>
    <w:rsid w:val="00F129E5"/>
    <w:rsid w:val="00F12E73"/>
    <w:rsid w:val="00F132C8"/>
    <w:rsid w:val="00F14252"/>
    <w:rsid w:val="00F15544"/>
    <w:rsid w:val="00F15776"/>
    <w:rsid w:val="00F15797"/>
    <w:rsid w:val="00F1759B"/>
    <w:rsid w:val="00F205E8"/>
    <w:rsid w:val="00F209D5"/>
    <w:rsid w:val="00F20A31"/>
    <w:rsid w:val="00F214E9"/>
    <w:rsid w:val="00F21A65"/>
    <w:rsid w:val="00F233D3"/>
    <w:rsid w:val="00F24998"/>
    <w:rsid w:val="00F252AB"/>
    <w:rsid w:val="00F2564C"/>
    <w:rsid w:val="00F259C6"/>
    <w:rsid w:val="00F25E4C"/>
    <w:rsid w:val="00F26044"/>
    <w:rsid w:val="00F26344"/>
    <w:rsid w:val="00F27340"/>
    <w:rsid w:val="00F2752B"/>
    <w:rsid w:val="00F32A84"/>
    <w:rsid w:val="00F3402A"/>
    <w:rsid w:val="00F353AD"/>
    <w:rsid w:val="00F35CEC"/>
    <w:rsid w:val="00F365A5"/>
    <w:rsid w:val="00F36673"/>
    <w:rsid w:val="00F36679"/>
    <w:rsid w:val="00F36ACD"/>
    <w:rsid w:val="00F36F99"/>
    <w:rsid w:val="00F37B33"/>
    <w:rsid w:val="00F411B1"/>
    <w:rsid w:val="00F41FA0"/>
    <w:rsid w:val="00F4348F"/>
    <w:rsid w:val="00F44752"/>
    <w:rsid w:val="00F4543C"/>
    <w:rsid w:val="00F47649"/>
    <w:rsid w:val="00F47911"/>
    <w:rsid w:val="00F50485"/>
    <w:rsid w:val="00F5057B"/>
    <w:rsid w:val="00F514F4"/>
    <w:rsid w:val="00F51B47"/>
    <w:rsid w:val="00F51D40"/>
    <w:rsid w:val="00F51E40"/>
    <w:rsid w:val="00F51FCA"/>
    <w:rsid w:val="00F5227C"/>
    <w:rsid w:val="00F52F22"/>
    <w:rsid w:val="00F536F0"/>
    <w:rsid w:val="00F55FF6"/>
    <w:rsid w:val="00F575AE"/>
    <w:rsid w:val="00F60701"/>
    <w:rsid w:val="00F61760"/>
    <w:rsid w:val="00F61A6A"/>
    <w:rsid w:val="00F61A82"/>
    <w:rsid w:val="00F61DCB"/>
    <w:rsid w:val="00F6318F"/>
    <w:rsid w:val="00F634A2"/>
    <w:rsid w:val="00F6437F"/>
    <w:rsid w:val="00F65D61"/>
    <w:rsid w:val="00F702DD"/>
    <w:rsid w:val="00F70FC6"/>
    <w:rsid w:val="00F7125F"/>
    <w:rsid w:val="00F71274"/>
    <w:rsid w:val="00F74670"/>
    <w:rsid w:val="00F75E24"/>
    <w:rsid w:val="00F76591"/>
    <w:rsid w:val="00F7737E"/>
    <w:rsid w:val="00F773E5"/>
    <w:rsid w:val="00F774DD"/>
    <w:rsid w:val="00F819C5"/>
    <w:rsid w:val="00F81DAC"/>
    <w:rsid w:val="00F82303"/>
    <w:rsid w:val="00F8280B"/>
    <w:rsid w:val="00F83E86"/>
    <w:rsid w:val="00F87872"/>
    <w:rsid w:val="00F87FB3"/>
    <w:rsid w:val="00F90104"/>
    <w:rsid w:val="00F9068D"/>
    <w:rsid w:val="00F91571"/>
    <w:rsid w:val="00F91BB7"/>
    <w:rsid w:val="00F92BA8"/>
    <w:rsid w:val="00F938B4"/>
    <w:rsid w:val="00F93AD7"/>
    <w:rsid w:val="00F94127"/>
    <w:rsid w:val="00F95290"/>
    <w:rsid w:val="00F952B3"/>
    <w:rsid w:val="00F95F27"/>
    <w:rsid w:val="00F96B0B"/>
    <w:rsid w:val="00FA0AC7"/>
    <w:rsid w:val="00FA191C"/>
    <w:rsid w:val="00FA21AC"/>
    <w:rsid w:val="00FA252E"/>
    <w:rsid w:val="00FA4819"/>
    <w:rsid w:val="00FA48EF"/>
    <w:rsid w:val="00FA4E0B"/>
    <w:rsid w:val="00FA52E7"/>
    <w:rsid w:val="00FA5E7C"/>
    <w:rsid w:val="00FA743B"/>
    <w:rsid w:val="00FA7934"/>
    <w:rsid w:val="00FB0C32"/>
    <w:rsid w:val="00FB0E46"/>
    <w:rsid w:val="00FB0E85"/>
    <w:rsid w:val="00FB31C9"/>
    <w:rsid w:val="00FB4E73"/>
    <w:rsid w:val="00FB7D0F"/>
    <w:rsid w:val="00FC0B46"/>
    <w:rsid w:val="00FC10C1"/>
    <w:rsid w:val="00FC19BE"/>
    <w:rsid w:val="00FC1DEA"/>
    <w:rsid w:val="00FC23DF"/>
    <w:rsid w:val="00FC3653"/>
    <w:rsid w:val="00FC37E7"/>
    <w:rsid w:val="00FC4B86"/>
    <w:rsid w:val="00FC4FE5"/>
    <w:rsid w:val="00FC62E9"/>
    <w:rsid w:val="00FC7436"/>
    <w:rsid w:val="00FC76A9"/>
    <w:rsid w:val="00FC7AB3"/>
    <w:rsid w:val="00FD002E"/>
    <w:rsid w:val="00FD2EE9"/>
    <w:rsid w:val="00FD325C"/>
    <w:rsid w:val="00FD4E1B"/>
    <w:rsid w:val="00FD570E"/>
    <w:rsid w:val="00FD57A0"/>
    <w:rsid w:val="00FD6146"/>
    <w:rsid w:val="00FE165A"/>
    <w:rsid w:val="00FE1D78"/>
    <w:rsid w:val="00FE1F3B"/>
    <w:rsid w:val="00FE21F3"/>
    <w:rsid w:val="00FE26B3"/>
    <w:rsid w:val="00FE36EB"/>
    <w:rsid w:val="00FE3EB5"/>
    <w:rsid w:val="00FE4387"/>
    <w:rsid w:val="00FE5233"/>
    <w:rsid w:val="00FE622A"/>
    <w:rsid w:val="00FE6FCF"/>
    <w:rsid w:val="00FE70AD"/>
    <w:rsid w:val="00FE7A11"/>
    <w:rsid w:val="00FF028B"/>
    <w:rsid w:val="00FF23EF"/>
    <w:rsid w:val="00FF4651"/>
    <w:rsid w:val="00FF468A"/>
    <w:rsid w:val="00FF4B43"/>
    <w:rsid w:val="00FF5036"/>
    <w:rsid w:val="00FF55D4"/>
    <w:rsid w:val="00FF5679"/>
    <w:rsid w:val="00FF59D1"/>
    <w:rsid w:val="00FF7BC2"/>
    <w:rsid w:val="00FF7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256CB9D"/>
  <w15:chartTrackingRefBased/>
  <w15:docId w15:val="{06C11EA3-5238-214C-90E1-652160093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C093C"/>
    <w:pPr>
      <w:spacing w:after="0" w:line="240" w:lineRule="auto"/>
    </w:pPr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paragraph" w:styleId="1">
    <w:name w:val="heading 1"/>
    <w:basedOn w:val="a"/>
    <w:next w:val="a"/>
    <w:link w:val="10"/>
    <w:uiPriority w:val="9"/>
    <w:qFormat/>
    <w:rsid w:val="000C1DD4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0C1DD4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A3DBD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36D6"/>
    <w:pPr>
      <w:ind w:left="720"/>
      <w:contextualSpacing/>
    </w:pPr>
    <w:rPr>
      <w:rFonts w:ascii="Times New Roman" w:eastAsia="Times New Roman" w:hAnsi="Times New Roman" w:cs="Times New Roman"/>
      <w:lang w:eastAsia="en-US"/>
    </w:rPr>
  </w:style>
  <w:style w:type="paragraph" w:customStyle="1" w:styleId="EndNoteBibliographyTitle">
    <w:name w:val="EndNote Bibliography Title"/>
    <w:basedOn w:val="a"/>
    <w:link w:val="EndNoteBibliographyTitleChar"/>
    <w:rsid w:val="009B47F0"/>
    <w:pPr>
      <w:spacing w:line="259" w:lineRule="auto"/>
      <w:jc w:val="center"/>
    </w:pPr>
    <w:rPr>
      <w:rFonts w:ascii="Calibri" w:eastAsiaTheme="minorEastAsia" w:hAnsi="Calibri" w:cs="Calibri"/>
      <w:noProof/>
      <w:sz w:val="22"/>
      <w:szCs w:val="22"/>
      <w:lang w:eastAsia="en-US"/>
    </w:rPr>
  </w:style>
  <w:style w:type="character" w:customStyle="1" w:styleId="EndNoteBibliographyTitleChar">
    <w:name w:val="EndNote Bibliography Title Char"/>
    <w:basedOn w:val="a0"/>
    <w:link w:val="EndNoteBibliographyTitle"/>
    <w:rsid w:val="009B47F0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Char"/>
    <w:rsid w:val="009B47F0"/>
    <w:pPr>
      <w:spacing w:after="160"/>
    </w:pPr>
    <w:rPr>
      <w:rFonts w:ascii="Calibri" w:eastAsiaTheme="minorEastAsia" w:hAnsi="Calibri" w:cs="Calibri"/>
      <w:noProof/>
      <w:sz w:val="22"/>
      <w:szCs w:val="22"/>
      <w:lang w:eastAsia="en-US"/>
    </w:rPr>
  </w:style>
  <w:style w:type="character" w:customStyle="1" w:styleId="EndNoteBibliographyChar">
    <w:name w:val="EndNote Bibliography Char"/>
    <w:basedOn w:val="a0"/>
    <w:link w:val="EndNoteBibliography"/>
    <w:rsid w:val="009B47F0"/>
    <w:rPr>
      <w:rFonts w:ascii="Calibri" w:hAnsi="Calibri" w:cs="Calibri"/>
      <w:noProof/>
    </w:rPr>
  </w:style>
  <w:style w:type="paragraph" w:styleId="a4">
    <w:name w:val="header"/>
    <w:basedOn w:val="a"/>
    <w:link w:val="a5"/>
    <w:uiPriority w:val="99"/>
    <w:unhideWhenUsed/>
    <w:rsid w:val="00B4597F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a5">
    <w:name w:val="ヘッダー (文字)"/>
    <w:basedOn w:val="a0"/>
    <w:link w:val="a4"/>
    <w:uiPriority w:val="99"/>
    <w:rsid w:val="00B4597F"/>
  </w:style>
  <w:style w:type="paragraph" w:styleId="a6">
    <w:name w:val="footer"/>
    <w:basedOn w:val="a"/>
    <w:link w:val="a7"/>
    <w:uiPriority w:val="99"/>
    <w:unhideWhenUsed/>
    <w:rsid w:val="00B4597F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a7">
    <w:name w:val="フッター (文字)"/>
    <w:basedOn w:val="a0"/>
    <w:link w:val="a6"/>
    <w:uiPriority w:val="99"/>
    <w:rsid w:val="00B4597F"/>
  </w:style>
  <w:style w:type="character" w:styleId="a8">
    <w:name w:val="Placeholder Text"/>
    <w:basedOn w:val="a0"/>
    <w:uiPriority w:val="99"/>
    <w:semiHidden/>
    <w:rsid w:val="00D375DF"/>
    <w:rPr>
      <w:color w:val="808080"/>
    </w:rPr>
  </w:style>
  <w:style w:type="character" w:styleId="a9">
    <w:name w:val="Hyperlink"/>
    <w:uiPriority w:val="99"/>
    <w:unhideWhenUsed/>
    <w:rsid w:val="00414C5D"/>
    <w:rPr>
      <w:color w:val="0000FF"/>
      <w:u w:val="single"/>
    </w:rPr>
  </w:style>
  <w:style w:type="paragraph" w:styleId="21">
    <w:name w:val="Body Text 2"/>
    <w:basedOn w:val="a"/>
    <w:link w:val="22"/>
    <w:semiHidden/>
    <w:unhideWhenUsed/>
    <w:rsid w:val="00414C5D"/>
    <w:pPr>
      <w:autoSpaceDE w:val="0"/>
      <w:autoSpaceDN w:val="0"/>
      <w:spacing w:after="120" w:line="480" w:lineRule="auto"/>
    </w:pPr>
    <w:rPr>
      <w:rFonts w:ascii="Times" w:eastAsia="Malgun Gothic" w:hAnsi="Times" w:cs="Times New Roman"/>
      <w:lang w:eastAsia="en-US"/>
    </w:rPr>
  </w:style>
  <w:style w:type="character" w:customStyle="1" w:styleId="22">
    <w:name w:val="本文 2 (文字)"/>
    <w:basedOn w:val="a0"/>
    <w:link w:val="21"/>
    <w:semiHidden/>
    <w:rsid w:val="00414C5D"/>
    <w:rPr>
      <w:rFonts w:ascii="Times" w:eastAsia="Malgun Gothic" w:hAnsi="Times" w:cs="Times New Roman"/>
      <w:sz w:val="24"/>
      <w:szCs w:val="24"/>
    </w:rPr>
  </w:style>
  <w:style w:type="character" w:customStyle="1" w:styleId="10">
    <w:name w:val="見出し 1 (文字)"/>
    <w:basedOn w:val="a0"/>
    <w:link w:val="1"/>
    <w:uiPriority w:val="9"/>
    <w:rsid w:val="000C1D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見出し 2 (文字)"/>
    <w:basedOn w:val="a0"/>
    <w:link w:val="2"/>
    <w:uiPriority w:val="9"/>
    <w:rsid w:val="000C1DD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Web">
    <w:name w:val="Normal (Web)"/>
    <w:basedOn w:val="a"/>
    <w:uiPriority w:val="99"/>
    <w:semiHidden/>
    <w:unhideWhenUsed/>
    <w:rsid w:val="004D7F36"/>
    <w:pPr>
      <w:spacing w:before="100" w:beforeAutospacing="1" w:after="100" w:afterAutospacing="1"/>
    </w:pPr>
    <w:rPr>
      <w:rFonts w:ascii="Times New Roman" w:eastAsiaTheme="minorEastAsia" w:hAnsi="Times New Roman" w:cs="Times New Roman"/>
      <w:lang w:eastAsia="en-US"/>
    </w:rPr>
  </w:style>
  <w:style w:type="character" w:customStyle="1" w:styleId="30">
    <w:name w:val="見出し 3 (文字)"/>
    <w:basedOn w:val="a0"/>
    <w:link w:val="3"/>
    <w:uiPriority w:val="9"/>
    <w:semiHidden/>
    <w:rsid w:val="002A3DB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a">
    <w:name w:val="Quote"/>
    <w:basedOn w:val="a"/>
    <w:next w:val="a"/>
    <w:link w:val="ab"/>
    <w:uiPriority w:val="29"/>
    <w:qFormat/>
    <w:rsid w:val="004E5404"/>
    <w:pPr>
      <w:spacing w:before="200" w:after="160" w:line="259" w:lineRule="auto"/>
      <w:ind w:left="864" w:right="864"/>
      <w:jc w:val="center"/>
    </w:pPr>
    <w:rPr>
      <w:rFonts w:asciiTheme="minorHAnsi" w:eastAsiaTheme="minorEastAsia" w:hAnsiTheme="minorHAnsi" w:cstheme="minorBidi"/>
      <w:i/>
      <w:iCs/>
      <w:color w:val="404040" w:themeColor="text1" w:themeTint="BF"/>
      <w:sz w:val="22"/>
      <w:szCs w:val="22"/>
      <w:lang w:eastAsia="en-US"/>
    </w:rPr>
  </w:style>
  <w:style w:type="character" w:customStyle="1" w:styleId="ab">
    <w:name w:val="引用文 (文字)"/>
    <w:basedOn w:val="a0"/>
    <w:link w:val="aa"/>
    <w:uiPriority w:val="29"/>
    <w:rsid w:val="004E5404"/>
    <w:rPr>
      <w:i/>
      <w:iCs/>
      <w:color w:val="404040" w:themeColor="text1" w:themeTint="BF"/>
    </w:rPr>
  </w:style>
  <w:style w:type="character" w:styleId="ac">
    <w:name w:val="annotation reference"/>
    <w:basedOn w:val="a0"/>
    <w:uiPriority w:val="99"/>
    <w:semiHidden/>
    <w:unhideWhenUsed/>
    <w:rsid w:val="00BB1627"/>
    <w:rPr>
      <w:rFonts w:cs="Times New Roman"/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BB1627"/>
    <w:pPr>
      <w:spacing w:after="160"/>
    </w:pPr>
    <w:rPr>
      <w:rFonts w:asciiTheme="minorHAnsi" w:eastAsia="Times New Roman" w:hAnsiTheme="minorHAnsi" w:cs="Times New Roman"/>
      <w:sz w:val="20"/>
      <w:szCs w:val="20"/>
      <w:lang w:eastAsia="en-US"/>
    </w:rPr>
  </w:style>
  <w:style w:type="character" w:customStyle="1" w:styleId="ae">
    <w:name w:val="コメント文字列 (文字)"/>
    <w:basedOn w:val="a0"/>
    <w:link w:val="ad"/>
    <w:uiPriority w:val="99"/>
    <w:rsid w:val="00BB1627"/>
    <w:rPr>
      <w:rFonts w:eastAsia="Times New Roman" w:cs="Times New Roman"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1627"/>
    <w:rPr>
      <w:rFonts w:ascii="Segoe UI" w:hAnsi="Segoe UI" w:cs="Segoe UI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rsid w:val="00BB1627"/>
    <w:rPr>
      <w:rFonts w:ascii="Segoe UI" w:hAnsi="Segoe UI" w:cs="Segoe UI"/>
      <w:sz w:val="18"/>
      <w:szCs w:val="18"/>
    </w:rPr>
  </w:style>
  <w:style w:type="paragraph" w:styleId="af1">
    <w:name w:val="annotation subject"/>
    <w:basedOn w:val="ad"/>
    <w:next w:val="ad"/>
    <w:link w:val="af2"/>
    <w:uiPriority w:val="99"/>
    <w:semiHidden/>
    <w:unhideWhenUsed/>
    <w:rsid w:val="00757620"/>
    <w:rPr>
      <w:rFonts w:eastAsiaTheme="minorHAnsi" w:cstheme="minorBidi"/>
      <w:b/>
      <w:bCs/>
    </w:rPr>
  </w:style>
  <w:style w:type="character" w:customStyle="1" w:styleId="af2">
    <w:name w:val="コメント内容 (文字)"/>
    <w:basedOn w:val="ae"/>
    <w:link w:val="af1"/>
    <w:uiPriority w:val="99"/>
    <w:semiHidden/>
    <w:rsid w:val="00757620"/>
    <w:rPr>
      <w:rFonts w:eastAsia="Times New Roman" w:cs="Times New Roman"/>
      <w:b/>
      <w:bCs/>
      <w:sz w:val="20"/>
      <w:szCs w:val="20"/>
    </w:rPr>
  </w:style>
  <w:style w:type="paragraph" w:styleId="af3">
    <w:name w:val="Plain Text"/>
    <w:basedOn w:val="a"/>
    <w:link w:val="af4"/>
    <w:uiPriority w:val="99"/>
    <w:unhideWhenUsed/>
    <w:rsid w:val="00FA743B"/>
    <w:rPr>
      <w:rFonts w:ascii="Calibri" w:eastAsiaTheme="minorEastAsia" w:hAnsi="Calibri" w:cstheme="minorBidi"/>
      <w:sz w:val="22"/>
      <w:szCs w:val="21"/>
      <w:lang w:eastAsia="en-US"/>
    </w:rPr>
  </w:style>
  <w:style w:type="character" w:customStyle="1" w:styleId="af4">
    <w:name w:val="書式なし (文字)"/>
    <w:basedOn w:val="a0"/>
    <w:link w:val="af3"/>
    <w:uiPriority w:val="99"/>
    <w:rsid w:val="00FA743B"/>
    <w:rPr>
      <w:rFonts w:ascii="Calibri" w:hAnsi="Calibri"/>
      <w:szCs w:val="21"/>
    </w:rPr>
  </w:style>
  <w:style w:type="paragraph" w:styleId="af5">
    <w:name w:val="Revision"/>
    <w:hidden/>
    <w:uiPriority w:val="99"/>
    <w:semiHidden/>
    <w:rsid w:val="004C43EE"/>
    <w:pPr>
      <w:spacing w:after="0" w:line="240" w:lineRule="auto"/>
    </w:pPr>
  </w:style>
  <w:style w:type="character" w:styleId="af6">
    <w:name w:val="Unresolved Mention"/>
    <w:basedOn w:val="a0"/>
    <w:uiPriority w:val="99"/>
    <w:semiHidden/>
    <w:unhideWhenUsed/>
    <w:rsid w:val="009244F3"/>
    <w:rPr>
      <w:color w:val="605E5C"/>
      <w:shd w:val="clear" w:color="auto" w:fill="E1DFDD"/>
    </w:rPr>
  </w:style>
  <w:style w:type="character" w:styleId="af7">
    <w:name w:val="FollowedHyperlink"/>
    <w:basedOn w:val="a0"/>
    <w:uiPriority w:val="99"/>
    <w:semiHidden/>
    <w:unhideWhenUsed/>
    <w:rsid w:val="00772C6F"/>
    <w:rPr>
      <w:color w:val="954F72" w:themeColor="followedHyperlink"/>
      <w:u w:val="single"/>
    </w:rPr>
  </w:style>
  <w:style w:type="table" w:styleId="af8">
    <w:name w:val="Table Grid"/>
    <w:basedOn w:val="a1"/>
    <w:uiPriority w:val="39"/>
    <w:rsid w:val="002047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a"/>
    <w:rsid w:val="00EE706C"/>
    <w:pPr>
      <w:spacing w:before="100" w:beforeAutospacing="1" w:after="100" w:afterAutospacing="1"/>
    </w:pPr>
  </w:style>
  <w:style w:type="paragraph" w:customStyle="1" w:styleId="font5">
    <w:name w:val="font5"/>
    <w:basedOn w:val="a"/>
    <w:rsid w:val="00EE706C"/>
    <w:pPr>
      <w:spacing w:before="100" w:beforeAutospacing="1" w:after="100" w:afterAutospacing="1"/>
    </w:pPr>
    <w:rPr>
      <w:rFonts w:ascii="Yu Gothic" w:eastAsia="Yu Gothic" w:hAnsi="Yu Gothic"/>
      <w:sz w:val="12"/>
      <w:szCs w:val="12"/>
    </w:rPr>
  </w:style>
  <w:style w:type="paragraph" w:customStyle="1" w:styleId="xl65">
    <w:name w:val="xl65"/>
    <w:basedOn w:val="a"/>
    <w:rsid w:val="00EE706C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customStyle="1" w:styleId="xl66">
    <w:name w:val="xl66"/>
    <w:basedOn w:val="a"/>
    <w:rsid w:val="00EE70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67">
    <w:name w:val="xl67"/>
    <w:basedOn w:val="a"/>
    <w:rsid w:val="00EE706C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68">
    <w:name w:val="xl68"/>
    <w:basedOn w:val="a"/>
    <w:rsid w:val="00EE70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  <w:b/>
      <w:bCs/>
      <w:sz w:val="28"/>
      <w:szCs w:val="28"/>
    </w:rPr>
  </w:style>
  <w:style w:type="paragraph" w:customStyle="1" w:styleId="xl69">
    <w:name w:val="xl69"/>
    <w:basedOn w:val="a"/>
    <w:rsid w:val="00EE706C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  <w:b/>
      <w:bCs/>
      <w:sz w:val="28"/>
      <w:szCs w:val="28"/>
    </w:rPr>
  </w:style>
  <w:style w:type="paragraph" w:customStyle="1" w:styleId="xl70">
    <w:name w:val="xl70"/>
    <w:basedOn w:val="a"/>
    <w:rsid w:val="00EE706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  <w:b/>
      <w:bCs/>
      <w:sz w:val="28"/>
      <w:szCs w:val="28"/>
    </w:rPr>
  </w:style>
  <w:style w:type="paragraph" w:customStyle="1" w:styleId="xl71">
    <w:name w:val="xl71"/>
    <w:basedOn w:val="a"/>
    <w:rsid w:val="00EE706C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72">
    <w:name w:val="xl72"/>
    <w:basedOn w:val="a"/>
    <w:rsid w:val="00EE70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73">
    <w:name w:val="xl73"/>
    <w:basedOn w:val="a"/>
    <w:rsid w:val="00EE706C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74">
    <w:name w:val="xl74"/>
    <w:basedOn w:val="a"/>
    <w:rsid w:val="00EE706C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 w:cs="Times New Roman"/>
    </w:rPr>
  </w:style>
  <w:style w:type="paragraph" w:customStyle="1" w:styleId="xl75">
    <w:name w:val="xl75"/>
    <w:basedOn w:val="a"/>
    <w:rsid w:val="00EE70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 w:cs="Times New Roman"/>
    </w:rPr>
  </w:style>
  <w:style w:type="paragraph" w:customStyle="1" w:styleId="xl76">
    <w:name w:val="xl76"/>
    <w:basedOn w:val="a"/>
    <w:rsid w:val="00EE70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 w:cs="Times New Roman"/>
    </w:rPr>
  </w:style>
  <w:style w:type="paragraph" w:customStyle="1" w:styleId="xl77">
    <w:name w:val="xl77"/>
    <w:basedOn w:val="a"/>
    <w:rsid w:val="00EE706C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 w:cs="Times New Roman"/>
    </w:rPr>
  </w:style>
  <w:style w:type="paragraph" w:customStyle="1" w:styleId="xl78">
    <w:name w:val="xl78"/>
    <w:basedOn w:val="a"/>
    <w:rsid w:val="00EE706C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  <w:b/>
      <w:bCs/>
      <w:sz w:val="28"/>
      <w:szCs w:val="28"/>
    </w:rPr>
  </w:style>
  <w:style w:type="paragraph" w:customStyle="1" w:styleId="xl79">
    <w:name w:val="xl79"/>
    <w:basedOn w:val="a"/>
    <w:rsid w:val="00EE706C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 w:cs="Times New Roman"/>
    </w:rPr>
  </w:style>
  <w:style w:type="paragraph" w:customStyle="1" w:styleId="xl80">
    <w:name w:val="xl80"/>
    <w:basedOn w:val="a"/>
    <w:rsid w:val="00EE706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81">
    <w:name w:val="xl81"/>
    <w:basedOn w:val="a"/>
    <w:rsid w:val="00EE706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 w:cs="Times New Roman"/>
    </w:rPr>
  </w:style>
  <w:style w:type="paragraph" w:customStyle="1" w:styleId="xl82">
    <w:name w:val="xl82"/>
    <w:basedOn w:val="a"/>
    <w:rsid w:val="00EE706C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 w:cs="Times New Roman"/>
    </w:rPr>
  </w:style>
  <w:style w:type="paragraph" w:customStyle="1" w:styleId="xl83">
    <w:name w:val="xl83"/>
    <w:basedOn w:val="a"/>
    <w:rsid w:val="00EE706C"/>
    <w:pPr>
      <w:pBdr>
        <w:top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84">
    <w:name w:val="xl84"/>
    <w:basedOn w:val="a"/>
    <w:rsid w:val="00EE706C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85">
    <w:name w:val="xl85"/>
    <w:basedOn w:val="a"/>
    <w:rsid w:val="00EE706C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86">
    <w:name w:val="xl86"/>
    <w:basedOn w:val="a"/>
    <w:rsid w:val="00EE706C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87">
    <w:name w:val="xl87"/>
    <w:basedOn w:val="a"/>
    <w:rsid w:val="00EE706C"/>
    <w:pP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88">
    <w:name w:val="xl88"/>
    <w:basedOn w:val="a"/>
    <w:rsid w:val="00EE706C"/>
    <w:pPr>
      <w:pBdr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89">
    <w:name w:val="xl89"/>
    <w:basedOn w:val="a"/>
    <w:rsid w:val="00EE70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90">
    <w:name w:val="xl90"/>
    <w:basedOn w:val="a"/>
    <w:rsid w:val="00EE706C"/>
    <w:pPr>
      <w:pBdr>
        <w:lef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  <w:color w:val="202124"/>
    </w:rPr>
  </w:style>
  <w:style w:type="paragraph" w:customStyle="1" w:styleId="xl91">
    <w:name w:val="xl91"/>
    <w:basedOn w:val="a"/>
    <w:rsid w:val="00EE706C"/>
    <w:pPr>
      <w:pBdr>
        <w:lef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  <w:color w:val="000000"/>
    </w:rPr>
  </w:style>
  <w:style w:type="paragraph" w:customStyle="1" w:styleId="xl92">
    <w:name w:val="xl92"/>
    <w:basedOn w:val="a"/>
    <w:rsid w:val="00EE706C"/>
    <w:pPr>
      <w:pBdr>
        <w:lef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93">
    <w:name w:val="xl93"/>
    <w:basedOn w:val="a"/>
    <w:rsid w:val="00EE706C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94">
    <w:name w:val="xl94"/>
    <w:basedOn w:val="a"/>
    <w:rsid w:val="00EE706C"/>
    <w:pPr>
      <w:spacing w:before="100" w:beforeAutospacing="1" w:after="100" w:afterAutospacing="1"/>
      <w:jc w:val="center"/>
    </w:pPr>
    <w:rPr>
      <w:rFonts w:ascii="Times New Roman" w:hAnsi="Times New Roman" w:cs="Times New Roman"/>
      <w:color w:val="000000"/>
    </w:rPr>
  </w:style>
  <w:style w:type="paragraph" w:customStyle="1" w:styleId="xl95">
    <w:name w:val="xl95"/>
    <w:basedOn w:val="a"/>
    <w:rsid w:val="00EE706C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paragraph" w:customStyle="1" w:styleId="xl96">
    <w:name w:val="xl96"/>
    <w:basedOn w:val="a"/>
    <w:rsid w:val="00EE706C"/>
    <w:pPr>
      <w:spacing w:before="100" w:beforeAutospacing="1" w:after="100" w:afterAutospacing="1"/>
      <w:jc w:val="center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06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2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577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67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2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62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98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0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63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4797">
                      <w:marLeft w:val="0"/>
                      <w:marRight w:val="0"/>
                      <w:marTop w:val="0"/>
                      <w:marBottom w:val="0"/>
                      <w:divBdr>
                        <w:top w:val="single" w:sz="48" w:space="0" w:color="auto"/>
                        <w:left w:val="single" w:sz="48" w:space="0" w:color="auto"/>
                        <w:bottom w:val="single" w:sz="48" w:space="0" w:color="auto"/>
                        <w:right w:val="single" w:sz="48" w:space="0" w:color="auto"/>
                      </w:divBdr>
                      <w:divsChild>
                        <w:div w:id="1373655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3413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7784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7569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9211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1315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302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0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22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6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292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9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717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57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2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3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5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6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6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3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6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0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66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139334">
                      <w:marLeft w:val="0"/>
                      <w:marRight w:val="0"/>
                      <w:marTop w:val="0"/>
                      <w:marBottom w:val="0"/>
                      <w:divBdr>
                        <w:top w:val="single" w:sz="48" w:space="0" w:color="auto"/>
                        <w:left w:val="single" w:sz="48" w:space="0" w:color="auto"/>
                        <w:bottom w:val="single" w:sz="48" w:space="0" w:color="auto"/>
                        <w:right w:val="single" w:sz="48" w:space="0" w:color="auto"/>
                      </w:divBdr>
                      <w:divsChild>
                        <w:div w:id="203055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2592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95897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034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238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5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9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1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215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76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19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24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84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366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4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01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64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1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794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11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7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9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1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63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21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90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85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42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930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954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2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6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5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3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093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1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5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3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7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8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DF6BB52-0B7C-5C45-8F00-08F714509A4D}">
  <we:reference id="wa200001011" version="1.2.0.0" store="ja-JP" storeType="OMEX"/>
  <we:alternateReferences>
    <we:reference id="wa200001011" version="1.2.0.0" store="ja-JP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8E5A2F-8A4F-418E-8D3E-6BFAC95C7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9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CI Health Services</Company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partment of Veterans Affairs</dc:creator>
  <cp:keywords/>
  <dc:description/>
  <cp:lastModifiedBy>木村浩</cp:lastModifiedBy>
  <cp:revision>2</cp:revision>
  <cp:lastPrinted>2022-03-18T07:02:00Z</cp:lastPrinted>
  <dcterms:created xsi:type="dcterms:W3CDTF">2022-05-13T20:13:00Z</dcterms:created>
  <dcterms:modified xsi:type="dcterms:W3CDTF">2022-05-13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354</vt:lpwstr>
  </property>
  <property fmtid="{D5CDD505-2E9C-101B-9397-08002B2CF9AE}" pid="3" name="grammarly_documentContext">
    <vt:lpwstr>{"goals":[],"domain":"general","emotions":[],"dialect":"american"}</vt:lpwstr>
  </property>
</Properties>
</file>